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FC4F2" w14:textId="77777777" w:rsidR="00861A75" w:rsidRPr="004D3F5B" w:rsidRDefault="00861A75" w:rsidP="00F13270">
      <w:pPr>
        <w:rPr>
          <w:rFonts w:asciiTheme="minorEastAsia" w:eastAsiaTheme="minorEastAsia" w:hAnsiTheme="minorEastAsia"/>
          <w:sz w:val="16"/>
          <w:szCs w:val="16"/>
          <w:u w:color="777777"/>
        </w:rPr>
      </w:pPr>
      <w:bookmarkStart w:id="0" w:name="_GoBack"/>
      <w:bookmarkEnd w:id="0"/>
    </w:p>
    <w:p w14:paraId="74565262" w14:textId="45EC0EB2" w:rsidR="00822DC8" w:rsidRDefault="00822DC8" w:rsidP="00F13270">
      <w:pPr>
        <w:jc w:val="center"/>
        <w:rPr>
          <w:rFonts w:ascii="游ゴシック Medium" w:eastAsia="游ゴシック Medium" w:hAnsi="游ゴシック Medium"/>
          <w:b/>
          <w:sz w:val="28"/>
          <w:szCs w:val="28"/>
          <w:u w:color="777777"/>
        </w:rPr>
      </w:pPr>
      <w:proofErr w:type="spellStart"/>
      <w:r>
        <w:rPr>
          <w:rFonts w:ascii="游ゴシック Medium" w:eastAsia="游ゴシック Medium" w:hAnsi="游ゴシック Medium" w:hint="eastAsia"/>
          <w:b/>
          <w:sz w:val="28"/>
          <w:szCs w:val="28"/>
          <w:u w:color="777777"/>
        </w:rPr>
        <w:t>Sma</w:t>
      </w:r>
      <w:r>
        <w:rPr>
          <w:rFonts w:ascii="游ゴシック Medium" w:eastAsia="游ゴシック Medium" w:hAnsi="游ゴシック Medium"/>
          <w:b/>
          <w:sz w:val="28"/>
          <w:szCs w:val="28"/>
          <w:u w:color="777777"/>
        </w:rPr>
        <w:t>So</w:t>
      </w:r>
      <w:proofErr w:type="spellEnd"/>
      <w:r w:rsidR="00CB48CC">
        <w:rPr>
          <w:rFonts w:ascii="游ゴシック Medium" w:eastAsia="游ゴシック Medium" w:hAnsi="游ゴシック Medium" w:hint="eastAsia"/>
          <w:b/>
          <w:sz w:val="28"/>
          <w:szCs w:val="28"/>
          <w:u w:color="777777"/>
        </w:rPr>
        <w:t>-</w:t>
      </w:r>
      <w:r>
        <w:rPr>
          <w:rFonts w:ascii="游ゴシック Medium" w:eastAsia="游ゴシック Medium" w:hAnsi="游ゴシック Medium"/>
          <w:b/>
          <w:sz w:val="28"/>
          <w:szCs w:val="28"/>
          <w:u w:color="777777"/>
        </w:rPr>
        <w:t>X Challenge</w:t>
      </w:r>
      <w:r>
        <w:rPr>
          <w:rFonts w:ascii="游ゴシック Medium" w:eastAsia="游ゴシック Medium" w:hAnsi="游ゴシック Medium" w:hint="eastAsia"/>
          <w:b/>
          <w:sz w:val="28"/>
          <w:szCs w:val="28"/>
          <w:u w:color="777777"/>
        </w:rPr>
        <w:t>事業</w:t>
      </w:r>
      <w:r w:rsidR="00296BFD">
        <w:rPr>
          <w:rFonts w:ascii="游ゴシック Medium" w:eastAsia="游ゴシック Medium" w:hAnsi="游ゴシック Medium" w:hint="eastAsia"/>
          <w:b/>
          <w:sz w:val="28"/>
          <w:szCs w:val="28"/>
          <w:u w:color="777777"/>
        </w:rPr>
        <w:t>2024</w:t>
      </w:r>
    </w:p>
    <w:p w14:paraId="569B3DA3" w14:textId="67016396" w:rsidR="00F13270" w:rsidRPr="004D3F5B" w:rsidRDefault="00822DC8" w:rsidP="00822DC8">
      <w:pPr>
        <w:jc w:val="center"/>
        <w:rPr>
          <w:rFonts w:ascii="游ゴシック Medium" w:eastAsia="游ゴシック Medium" w:hAnsi="游ゴシック Medium"/>
          <w:b/>
          <w:sz w:val="28"/>
          <w:szCs w:val="28"/>
          <w:u w:color="777777"/>
        </w:rPr>
      </w:pPr>
      <w:r>
        <w:rPr>
          <w:rFonts w:ascii="游ゴシック Medium" w:eastAsia="游ゴシック Medium" w:hAnsi="游ゴシック Medium" w:hint="eastAsia"/>
          <w:b/>
          <w:sz w:val="28"/>
          <w:szCs w:val="28"/>
          <w:u w:color="777777"/>
        </w:rPr>
        <w:t>Young</w:t>
      </w:r>
      <w:r>
        <w:rPr>
          <w:rFonts w:ascii="游ゴシック Medium" w:eastAsia="游ゴシック Medium" w:hAnsi="游ゴシック Medium"/>
          <w:b/>
          <w:sz w:val="28"/>
          <w:szCs w:val="28"/>
          <w:u w:color="777777"/>
        </w:rPr>
        <w:t xml:space="preserve"> Researchers</w:t>
      </w:r>
      <w:r>
        <w:rPr>
          <w:rFonts w:ascii="游ゴシック Medium" w:eastAsia="游ゴシック Medium" w:hAnsi="游ゴシック Medium" w:hint="eastAsia"/>
          <w:b/>
          <w:sz w:val="28"/>
          <w:szCs w:val="28"/>
          <w:u w:color="777777"/>
        </w:rPr>
        <w:t>（若手教員）研究</w:t>
      </w:r>
      <w:r w:rsidR="00C64F80">
        <w:rPr>
          <w:rFonts w:ascii="游ゴシック Medium" w:eastAsia="游ゴシック Medium" w:hAnsi="游ゴシック Medium" w:hint="eastAsia"/>
          <w:b/>
          <w:sz w:val="28"/>
          <w:szCs w:val="28"/>
          <w:u w:color="777777"/>
        </w:rPr>
        <w:t>助成</w:t>
      </w:r>
      <w:r w:rsidR="00F13270" w:rsidRPr="004D3F5B">
        <w:rPr>
          <w:rFonts w:ascii="游ゴシック Medium" w:eastAsia="游ゴシック Medium" w:hAnsi="游ゴシック Medium" w:hint="eastAsia"/>
          <w:b/>
          <w:sz w:val="28"/>
          <w:szCs w:val="28"/>
          <w:u w:color="777777"/>
        </w:rPr>
        <w:t>申請書</w:t>
      </w:r>
    </w:p>
    <w:p w14:paraId="6CDE33A1" w14:textId="6E6E2252" w:rsidR="00A801A2" w:rsidRPr="004D3F5B" w:rsidRDefault="00A801A2" w:rsidP="00F13270">
      <w:pPr>
        <w:rPr>
          <w:rFonts w:asciiTheme="minorEastAsia" w:eastAsiaTheme="minorEastAsia" w:hAnsiTheme="minorEastAsia"/>
          <w:sz w:val="16"/>
          <w:szCs w:val="16"/>
          <w:u w:color="777777"/>
        </w:rPr>
      </w:pPr>
    </w:p>
    <w:p w14:paraId="443E8051" w14:textId="6D7ED7EF" w:rsidR="00F13270" w:rsidRPr="004D3F5B" w:rsidRDefault="00F13270" w:rsidP="00646E8D">
      <w:pPr>
        <w:ind w:firstLineChars="3150" w:firstLine="6300"/>
        <w:rPr>
          <w:rFonts w:asciiTheme="minorEastAsia" w:eastAsiaTheme="minorEastAsia" w:hAnsiTheme="minorEastAsia"/>
          <w:sz w:val="20"/>
          <w:szCs w:val="20"/>
          <w:u w:color="777777"/>
        </w:rPr>
      </w:pPr>
      <w:r w:rsidRPr="004D3F5B">
        <w:rPr>
          <w:rFonts w:asciiTheme="minorEastAsia" w:eastAsiaTheme="minorEastAsia" w:hAnsiTheme="minorEastAsia" w:hint="eastAsia"/>
          <w:sz w:val="20"/>
          <w:szCs w:val="20"/>
          <w:u w:color="777777"/>
        </w:rPr>
        <w:t>申請日</w:t>
      </w:r>
    </w:p>
    <w:tbl>
      <w:tblPr>
        <w:tblW w:w="3147" w:type="dxa"/>
        <w:tblInd w:w="59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964"/>
        <w:gridCol w:w="907"/>
      </w:tblGrid>
      <w:tr w:rsidR="00F13270" w:rsidRPr="004D3F5B" w14:paraId="4B882FF0" w14:textId="77777777" w:rsidTr="00296BFD">
        <w:tc>
          <w:tcPr>
            <w:tcW w:w="1276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CCD7819" w14:textId="0078FA88" w:rsidR="00F13270" w:rsidRPr="004D3F5B" w:rsidRDefault="00F13270" w:rsidP="00296BFD">
            <w:pPr>
              <w:ind w:right="-19"/>
              <w:jc w:val="right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4D3F5B">
              <w:rPr>
                <w:rFonts w:asciiTheme="minorHAnsi" w:eastAsiaTheme="minorEastAsia" w:hAnsiTheme="minorHAnsi"/>
                <w:sz w:val="20"/>
                <w:szCs w:val="20"/>
              </w:rPr>
              <w:t>年</w:t>
            </w:r>
          </w:p>
        </w:tc>
        <w:tc>
          <w:tcPr>
            <w:tcW w:w="964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6185144C" w14:textId="70493D10" w:rsidR="00F13270" w:rsidRPr="004D3F5B" w:rsidRDefault="00F13270" w:rsidP="00296BFD">
            <w:pPr>
              <w:ind w:right="-19"/>
              <w:jc w:val="right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4D3F5B">
              <w:rPr>
                <w:rFonts w:asciiTheme="minorHAnsi" w:eastAsiaTheme="minorEastAsia" w:hAnsiTheme="minorHAnsi"/>
                <w:sz w:val="20"/>
                <w:szCs w:val="20"/>
              </w:rPr>
              <w:t>月</w:t>
            </w:r>
          </w:p>
        </w:tc>
        <w:tc>
          <w:tcPr>
            <w:tcW w:w="907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496890CF" w14:textId="44B87B75" w:rsidR="00F13270" w:rsidRPr="004D3F5B" w:rsidRDefault="00F13270" w:rsidP="00296BFD">
            <w:pPr>
              <w:ind w:right="-19"/>
              <w:jc w:val="right"/>
              <w:rPr>
                <w:rFonts w:asciiTheme="minorHAnsi" w:eastAsiaTheme="minorEastAsia" w:hAnsiTheme="minorHAnsi"/>
                <w:sz w:val="20"/>
                <w:szCs w:val="20"/>
                <w:u w:val="single" w:color="777777"/>
              </w:rPr>
            </w:pPr>
            <w:r w:rsidRPr="004D3F5B"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>日</w:t>
            </w:r>
          </w:p>
        </w:tc>
      </w:tr>
    </w:tbl>
    <w:p w14:paraId="42A3E2C1" w14:textId="393954B7" w:rsidR="00F13270" w:rsidRPr="004D3F5B" w:rsidRDefault="00F13270" w:rsidP="00F13270">
      <w:pPr>
        <w:jc w:val="right"/>
        <w:rPr>
          <w:rFonts w:asciiTheme="minorEastAsia" w:eastAsiaTheme="minorEastAsia" w:hAnsiTheme="minorEastAsia"/>
          <w:sz w:val="16"/>
          <w:szCs w:val="16"/>
          <w:u w:val="single" w:color="777777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1"/>
        <w:gridCol w:w="3405"/>
        <w:gridCol w:w="851"/>
        <w:gridCol w:w="3403"/>
      </w:tblGrid>
      <w:tr w:rsidR="004D3F5B" w:rsidRPr="004D3F5B" w14:paraId="067D4004" w14:textId="77777777" w:rsidTr="00196D09">
        <w:trPr>
          <w:trHeight w:val="291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3ED46A" w14:textId="77777777" w:rsidR="00EC1EB6" w:rsidRPr="004D3F5B" w:rsidRDefault="00EC1EB6" w:rsidP="003C5A5A">
            <w:pPr>
              <w:ind w:firstLineChars="150" w:firstLine="240"/>
              <w:rPr>
                <w:rFonts w:asciiTheme="minorEastAsia" w:eastAsiaTheme="minorEastAsia" w:hAnsiTheme="minorEastAsia"/>
                <w:sz w:val="16"/>
                <w:szCs w:val="16"/>
              </w:rPr>
            </w:pPr>
            <w:r w:rsidRPr="004D3F5B">
              <w:rPr>
                <w:rFonts w:asciiTheme="minorEastAsia" w:eastAsiaTheme="minorEastAsia" w:hAnsiTheme="minorEastAsia" w:hint="eastAsia"/>
                <w:sz w:val="16"/>
                <w:szCs w:val="16"/>
              </w:rPr>
              <w:t>ふりがな</w:t>
            </w:r>
          </w:p>
        </w:tc>
        <w:tc>
          <w:tcPr>
            <w:tcW w:w="1877" w:type="pct"/>
            <w:tcBorders>
              <w:top w:val="single" w:sz="2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39D44A" w14:textId="1CEB4281" w:rsidR="00EC1EB6" w:rsidRPr="004D3F5B" w:rsidRDefault="00EC1EB6" w:rsidP="00427301">
            <w:pPr>
              <w:rPr>
                <w:rFonts w:asciiTheme="minorEastAsia" w:eastAsiaTheme="minorEastAsia" w:hAnsiTheme="minorEastAsia"/>
                <w:szCs w:val="21"/>
              </w:rPr>
            </w:pPr>
          </w:p>
        </w:tc>
        <w:tc>
          <w:tcPr>
            <w:tcW w:w="469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5C3A4E" w14:textId="77777777" w:rsidR="00EC1EB6" w:rsidRPr="004D3F5B" w:rsidRDefault="00EC1EB6" w:rsidP="003C5A5A">
            <w:pPr>
              <w:widowControl/>
              <w:jc w:val="center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20"/>
                <w:szCs w:val="20"/>
                <w:u w:color="777777"/>
              </w:rPr>
              <w:t>生年</w:t>
            </w:r>
          </w:p>
          <w:p w14:paraId="0B358F4A" w14:textId="77777777" w:rsidR="00EC1EB6" w:rsidRPr="004D3F5B" w:rsidRDefault="00EC1EB6" w:rsidP="003C5A5A">
            <w:pPr>
              <w:widowControl/>
              <w:jc w:val="center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20"/>
                <w:szCs w:val="20"/>
                <w:u w:color="777777"/>
              </w:rPr>
              <w:t>月日</w:t>
            </w:r>
          </w:p>
        </w:tc>
        <w:tc>
          <w:tcPr>
            <w:tcW w:w="1876" w:type="pct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vAlign w:val="bottom"/>
          </w:tcPr>
          <w:p w14:paraId="20C6D244" w14:textId="77777777" w:rsidR="00EC1EB6" w:rsidRPr="004D3F5B" w:rsidRDefault="00EC1EB6" w:rsidP="003C5A5A">
            <w:pPr>
              <w:widowControl/>
              <w:ind w:leftChars="-40" w:left="-84" w:right="210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20"/>
                <w:szCs w:val="20"/>
                <w:u w:color="777777"/>
              </w:rPr>
              <w:t>（西暦）</w:t>
            </w:r>
          </w:p>
        </w:tc>
      </w:tr>
      <w:tr w:rsidR="004D3F5B" w:rsidRPr="004D3F5B" w14:paraId="6817433C" w14:textId="77777777" w:rsidTr="00196D09">
        <w:trPr>
          <w:trHeight w:val="624"/>
        </w:trPr>
        <w:tc>
          <w:tcPr>
            <w:tcW w:w="778" w:type="pct"/>
            <w:tcBorders>
              <w:top w:val="dott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0D8D9B" w14:textId="77777777" w:rsidR="00EC1EB6" w:rsidRPr="004D3F5B" w:rsidRDefault="00EC1EB6" w:rsidP="003C5A5A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4D3F5B">
              <w:rPr>
                <w:rFonts w:asciiTheme="minorEastAsia" w:eastAsiaTheme="minorEastAsia" w:hAnsiTheme="minorEastAsia" w:hint="eastAsia"/>
                <w:sz w:val="20"/>
                <w:szCs w:val="20"/>
              </w:rPr>
              <w:t>申請者氏名</w:t>
            </w:r>
          </w:p>
          <w:p w14:paraId="38FE36F8" w14:textId="77777777" w:rsidR="00EC1EB6" w:rsidRPr="004D3F5B" w:rsidRDefault="00EC1EB6" w:rsidP="003C5A5A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4D3F5B">
              <w:rPr>
                <w:rFonts w:asciiTheme="minorEastAsia" w:eastAsiaTheme="minorEastAsia" w:hAnsiTheme="minorEastAsia" w:hint="eastAsia"/>
                <w:sz w:val="16"/>
                <w:szCs w:val="20"/>
              </w:rPr>
              <w:t>（研究代表者）</w:t>
            </w:r>
          </w:p>
        </w:tc>
        <w:tc>
          <w:tcPr>
            <w:tcW w:w="1877" w:type="pct"/>
            <w:tcBorders>
              <w:top w:val="dotted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63BE13" w14:textId="08630916" w:rsidR="00EC1EB6" w:rsidRPr="004D3F5B" w:rsidRDefault="00EC1EB6" w:rsidP="00427301">
            <w:pPr>
              <w:rPr>
                <w:rFonts w:asciiTheme="minorEastAsia" w:eastAsiaTheme="minorEastAsia" w:hAnsiTheme="minorEastAsia"/>
                <w:sz w:val="22"/>
                <w:szCs w:val="20"/>
              </w:rPr>
            </w:pPr>
          </w:p>
        </w:tc>
        <w:tc>
          <w:tcPr>
            <w:tcW w:w="469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C28F80" w14:textId="77777777" w:rsidR="00EC1EB6" w:rsidRPr="004D3F5B" w:rsidRDefault="00EC1EB6" w:rsidP="003C5A5A">
            <w:pPr>
              <w:jc w:val="center"/>
              <w:rPr>
                <w:rFonts w:asciiTheme="minorEastAsia" w:eastAsiaTheme="minorEastAsia" w:hAnsiTheme="minorEastAsia"/>
                <w:sz w:val="22"/>
                <w:szCs w:val="20"/>
              </w:rPr>
            </w:pPr>
          </w:p>
        </w:tc>
        <w:tc>
          <w:tcPr>
            <w:tcW w:w="1876" w:type="pct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84061D" w14:textId="4B8F0F1E" w:rsidR="00822DC8" w:rsidRDefault="00822DC8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</w:pPr>
            <w:r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 xml:space="preserve"> </w:t>
            </w:r>
            <w:r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 xml:space="preserve">   </w:t>
            </w:r>
            <w:r w:rsidR="00EC1EB6" w:rsidRPr="004D3F5B"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>年</w:t>
            </w:r>
            <w:r w:rsidR="008500BE"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 xml:space="preserve"> </w:t>
            </w:r>
            <w:r w:rsidR="008500BE"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 xml:space="preserve"> </w:t>
            </w:r>
            <w:r w:rsidR="0065390E"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 xml:space="preserve">　</w:t>
            </w:r>
            <w:r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 xml:space="preserve"> </w:t>
            </w:r>
            <w:r w:rsidR="00EC1EB6" w:rsidRPr="004D3F5B"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>月</w:t>
            </w:r>
            <w:r w:rsidR="008500BE"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 xml:space="preserve"> </w:t>
            </w:r>
            <w:r w:rsidR="008500BE"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 xml:space="preserve"> </w:t>
            </w:r>
            <w:r w:rsidR="0065390E"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 xml:space="preserve">　</w:t>
            </w:r>
            <w:r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 xml:space="preserve"> </w:t>
            </w:r>
            <w:r w:rsidR="00EC1EB6" w:rsidRPr="004D3F5B"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>日</w:t>
            </w:r>
          </w:p>
          <w:p w14:paraId="4107ECE1" w14:textId="6FD9B1B9" w:rsidR="00EC1EB6" w:rsidRPr="004D3F5B" w:rsidRDefault="00822DC8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 xml:space="preserve">（　</w:t>
            </w:r>
            <w:r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 xml:space="preserve"> </w:t>
            </w:r>
            <w:r>
              <w:rPr>
                <w:rFonts w:asciiTheme="minorHAnsi" w:eastAsiaTheme="minorEastAsia" w:hAnsiTheme="minorHAnsi"/>
                <w:sz w:val="20"/>
                <w:szCs w:val="20"/>
                <w:u w:color="777777"/>
              </w:rPr>
              <w:t xml:space="preserve"> </w:t>
            </w:r>
            <w:r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 xml:space="preserve"> </w:t>
            </w:r>
            <w:r>
              <w:rPr>
                <w:rFonts w:asciiTheme="minorHAnsi" w:eastAsiaTheme="minorEastAsia" w:hAnsiTheme="minorHAnsi" w:hint="eastAsia"/>
                <w:sz w:val="20"/>
                <w:szCs w:val="20"/>
                <w:u w:color="777777"/>
              </w:rPr>
              <w:t>歳）</w:t>
            </w:r>
          </w:p>
        </w:tc>
      </w:tr>
      <w:tr w:rsidR="004D3F5B" w:rsidRPr="004D3F5B" w14:paraId="50878E67" w14:textId="77777777" w:rsidTr="00196D09">
        <w:trPr>
          <w:trHeight w:val="624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DDA52B" w14:textId="0CBE4413" w:rsidR="002E0638" w:rsidRPr="004D3F5B" w:rsidRDefault="00822DC8" w:rsidP="003C5A5A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所属・分野</w:t>
            </w:r>
          </w:p>
        </w:tc>
        <w:tc>
          <w:tcPr>
            <w:tcW w:w="4222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56FF29" w14:textId="1CEB3C69" w:rsidR="002E0638" w:rsidRPr="004D3F5B" w:rsidRDefault="002E0638" w:rsidP="003C5A5A">
            <w:pPr>
              <w:rPr>
                <w:rFonts w:asciiTheme="minorEastAsia" w:eastAsiaTheme="minorEastAsia" w:hAnsiTheme="minorEastAsia"/>
                <w:szCs w:val="20"/>
              </w:rPr>
            </w:pPr>
          </w:p>
        </w:tc>
      </w:tr>
      <w:tr w:rsidR="0065390E" w:rsidRPr="004D3F5B" w14:paraId="4B4A00FE" w14:textId="51C6B02C" w:rsidTr="00196D09">
        <w:trPr>
          <w:trHeight w:val="624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829E33" w14:textId="7948A38A" w:rsidR="0065390E" w:rsidRPr="004D3F5B" w:rsidRDefault="0065390E" w:rsidP="0065390E">
            <w:pPr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4D3F5B">
              <w:rPr>
                <w:rFonts w:asciiTheme="minorEastAsia" w:eastAsiaTheme="minorEastAsia" w:hAnsiTheme="minorEastAsia" w:hint="eastAsia"/>
                <w:sz w:val="20"/>
                <w:szCs w:val="20"/>
              </w:rPr>
              <w:t>職　名</w:t>
            </w:r>
          </w:p>
        </w:tc>
        <w:tc>
          <w:tcPr>
            <w:tcW w:w="187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D9FF4D" w14:textId="7A4648EB" w:rsidR="0065390E" w:rsidRPr="004D3F5B" w:rsidRDefault="0065390E" w:rsidP="0065390E">
            <w:pPr>
              <w:rPr>
                <w:rFonts w:asciiTheme="minorEastAsia" w:eastAsiaTheme="minorEastAsia" w:hAnsiTheme="minorEastAsia"/>
                <w:szCs w:val="20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8CAFDC" w14:textId="77777777" w:rsidR="0065390E" w:rsidRPr="00822DC8" w:rsidRDefault="0065390E" w:rsidP="0065390E">
            <w:pPr>
              <w:ind w:leftChars="-20" w:left="-42" w:rightChars="-55" w:right="-115"/>
              <w:rPr>
                <w:rFonts w:asciiTheme="minorEastAsia" w:eastAsiaTheme="minorEastAsia" w:hAnsiTheme="minorEastAsia"/>
                <w:szCs w:val="21"/>
              </w:rPr>
            </w:pPr>
            <w:r w:rsidRPr="004D3F5B">
              <w:rPr>
                <w:rFonts w:asciiTheme="minorHAnsi" w:eastAsiaTheme="minorEastAsia" w:hAnsiTheme="minorHAnsi" w:cs="Arial Unicode MS"/>
                <w:szCs w:val="20"/>
              </w:rPr>
              <w:t>E-mail</w:t>
            </w:r>
          </w:p>
        </w:tc>
        <w:tc>
          <w:tcPr>
            <w:tcW w:w="1876" w:type="pct"/>
            <w:tcBorders>
              <w:top w:val="single" w:sz="2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54122D" w14:textId="29318A20" w:rsidR="0065390E" w:rsidRPr="00822DC8" w:rsidRDefault="0065390E" w:rsidP="0065390E">
            <w:pPr>
              <w:ind w:leftChars="-20" w:left="-42" w:rightChars="-55" w:right="-115"/>
              <w:rPr>
                <w:rFonts w:asciiTheme="minorEastAsia" w:eastAsiaTheme="minorEastAsia" w:hAnsiTheme="minorEastAsia"/>
                <w:szCs w:val="21"/>
              </w:rPr>
            </w:pPr>
          </w:p>
        </w:tc>
      </w:tr>
      <w:tr w:rsidR="0065390E" w:rsidRPr="004D3F5B" w14:paraId="2CD7BFA9" w14:textId="77777777" w:rsidTr="00B2061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2068"/>
        </w:trPr>
        <w:tc>
          <w:tcPr>
            <w:tcW w:w="778" w:type="pct"/>
            <w:shd w:val="clear" w:color="auto" w:fill="auto"/>
            <w:vAlign w:val="center"/>
          </w:tcPr>
          <w:p w14:paraId="7FDEEF84" w14:textId="439628BE" w:rsidR="0065390E" w:rsidRPr="00E20EFE" w:rsidRDefault="0065390E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E20EFE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略　歴</w:t>
            </w:r>
          </w:p>
        </w:tc>
        <w:tc>
          <w:tcPr>
            <w:tcW w:w="4222" w:type="pct"/>
            <w:gridSpan w:val="3"/>
            <w:shd w:val="clear" w:color="auto" w:fill="auto"/>
          </w:tcPr>
          <w:p w14:paraId="3A4855FF" w14:textId="6D4D6D8D" w:rsidR="0065390E" w:rsidRDefault="0065390E" w:rsidP="0065390E">
            <w:pPr>
              <w:ind w:rightChars="-68" w:right="-143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427301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（最終学歴以降の主要な経歴を記入して</w:t>
            </w:r>
            <w:r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くだ</w:t>
            </w:r>
            <w:r w:rsidRPr="00427301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さい。）</w:t>
            </w:r>
          </w:p>
          <w:p w14:paraId="2B1A5912" w14:textId="5AF669DE" w:rsidR="0065390E" w:rsidRPr="004D3F5B" w:rsidRDefault="0065390E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4D3F5B" w14:paraId="40A03F17" w14:textId="77777777" w:rsidTr="00B2061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2496"/>
        </w:trPr>
        <w:tc>
          <w:tcPr>
            <w:tcW w:w="778" w:type="pct"/>
            <w:shd w:val="clear" w:color="auto" w:fill="auto"/>
            <w:vAlign w:val="center"/>
          </w:tcPr>
          <w:p w14:paraId="3B4484C0" w14:textId="0E21650E" w:rsidR="0065390E" w:rsidRPr="00E20EFE" w:rsidRDefault="0065390E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E20EFE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代表論文</w:t>
            </w:r>
          </w:p>
        </w:tc>
        <w:tc>
          <w:tcPr>
            <w:tcW w:w="4222" w:type="pct"/>
            <w:gridSpan w:val="3"/>
            <w:shd w:val="clear" w:color="auto" w:fill="auto"/>
          </w:tcPr>
          <w:p w14:paraId="50E4A92F" w14:textId="77777777" w:rsidR="0065390E" w:rsidRPr="00CD60E5" w:rsidRDefault="0065390E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CD60E5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（過去５年の論文。この研究に関係する論文に丸印を付ける。）</w:t>
            </w:r>
          </w:p>
          <w:p w14:paraId="4EA5905E" w14:textId="05FCDE31" w:rsidR="0065390E" w:rsidRPr="004D3F5B" w:rsidRDefault="0065390E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4D3F5B" w14:paraId="2196740F" w14:textId="77777777" w:rsidTr="00057E29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639"/>
        </w:trPr>
        <w:tc>
          <w:tcPr>
            <w:tcW w:w="778" w:type="pct"/>
            <w:shd w:val="clear" w:color="auto" w:fill="auto"/>
            <w:vAlign w:val="center"/>
          </w:tcPr>
          <w:p w14:paraId="66290FCB" w14:textId="73DE2933" w:rsidR="0065390E" w:rsidRPr="00E20EFE" w:rsidRDefault="0065390E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E20EFE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外部資金等の獲得状況</w:t>
            </w:r>
          </w:p>
        </w:tc>
        <w:tc>
          <w:tcPr>
            <w:tcW w:w="4222" w:type="pct"/>
            <w:gridSpan w:val="3"/>
            <w:shd w:val="clear" w:color="auto" w:fill="auto"/>
          </w:tcPr>
          <w:p w14:paraId="504FD475" w14:textId="358BFD68" w:rsidR="00B20617" w:rsidRPr="001D4BBA" w:rsidRDefault="00B20617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4D3F5B" w14:paraId="11AB285B" w14:textId="77777777" w:rsidTr="00B2061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349"/>
        </w:trPr>
        <w:tc>
          <w:tcPr>
            <w:tcW w:w="778" w:type="pct"/>
            <w:shd w:val="clear" w:color="auto" w:fill="auto"/>
            <w:vAlign w:val="center"/>
          </w:tcPr>
          <w:p w14:paraId="5427506D" w14:textId="7E10794F" w:rsidR="0065390E" w:rsidRPr="00E20EFE" w:rsidRDefault="0065390E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E20EFE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受賞歴</w:t>
            </w:r>
          </w:p>
        </w:tc>
        <w:tc>
          <w:tcPr>
            <w:tcW w:w="4222" w:type="pct"/>
            <w:gridSpan w:val="3"/>
            <w:shd w:val="clear" w:color="auto" w:fill="auto"/>
          </w:tcPr>
          <w:p w14:paraId="03453912" w14:textId="1CAA6146" w:rsidR="00B20617" w:rsidRPr="001D4BBA" w:rsidRDefault="00B20617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</w:tbl>
    <w:p w14:paraId="76D65CA9" w14:textId="4036D7B3" w:rsidR="00F13270" w:rsidRPr="004D3F5B" w:rsidRDefault="00F13270" w:rsidP="00F13270">
      <w:pPr>
        <w:rPr>
          <w:rFonts w:asciiTheme="minorEastAsia" w:eastAsiaTheme="minorEastAsia" w:hAnsiTheme="minorEastAsia"/>
          <w:sz w:val="16"/>
          <w:szCs w:val="16"/>
          <w:u w:color="777777"/>
        </w:rPr>
      </w:pPr>
    </w:p>
    <w:p w14:paraId="3486E9DE" w14:textId="7A6398BA" w:rsidR="00CD60E5" w:rsidRPr="004D3F5B" w:rsidRDefault="00F13270" w:rsidP="00CD60E5">
      <w:pPr>
        <w:spacing w:line="276" w:lineRule="auto"/>
        <w:rPr>
          <w:rFonts w:asciiTheme="minorEastAsia" w:eastAsiaTheme="minorEastAsia" w:hAnsiTheme="minorEastAsia"/>
          <w:sz w:val="20"/>
          <w:szCs w:val="20"/>
          <w:u w:color="777777"/>
        </w:rPr>
      </w:pPr>
      <w:r w:rsidRPr="004D3F5B">
        <w:rPr>
          <w:rFonts w:asciiTheme="minorEastAsia" w:eastAsiaTheme="minorEastAsia" w:hAnsiTheme="minorEastAsia" w:hint="eastAsia"/>
          <w:sz w:val="20"/>
          <w:szCs w:val="20"/>
          <w:u w:color="777777"/>
        </w:rPr>
        <w:t>１．</w:t>
      </w:r>
      <w:r w:rsidR="00CD60E5" w:rsidRPr="00830A3E">
        <w:rPr>
          <w:rFonts w:asciiTheme="minorEastAsia" w:eastAsiaTheme="minorEastAsia" w:hAnsiTheme="minorEastAsia" w:hint="eastAsia"/>
          <w:sz w:val="20"/>
          <w:szCs w:val="20"/>
          <w:u w:color="777777"/>
        </w:rPr>
        <w:t>申請</w:t>
      </w:r>
      <w:r w:rsidR="00C64F80">
        <w:rPr>
          <w:rFonts w:asciiTheme="minorEastAsia" w:eastAsiaTheme="minorEastAsia" w:hAnsiTheme="minorEastAsia" w:hint="eastAsia"/>
          <w:sz w:val="20"/>
          <w:szCs w:val="20"/>
          <w:u w:color="777777"/>
        </w:rPr>
        <w:t>助成</w:t>
      </w:r>
      <w:r w:rsidR="00CD60E5" w:rsidRPr="00830A3E">
        <w:rPr>
          <w:rFonts w:asciiTheme="minorEastAsia" w:eastAsiaTheme="minorEastAsia" w:hAnsiTheme="minorEastAsia" w:hint="eastAsia"/>
          <w:sz w:val="20"/>
          <w:szCs w:val="20"/>
          <w:u w:color="777777"/>
        </w:rPr>
        <w:t>金額</w:t>
      </w:r>
    </w:p>
    <w:tbl>
      <w:tblPr>
        <w:tblW w:w="5000" w:type="pct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442"/>
        <w:gridCol w:w="442"/>
        <w:gridCol w:w="442"/>
        <w:gridCol w:w="443"/>
        <w:gridCol w:w="443"/>
        <w:gridCol w:w="443"/>
        <w:gridCol w:w="731"/>
        <w:gridCol w:w="5682"/>
      </w:tblGrid>
      <w:tr w:rsidR="00CD60E5" w:rsidRPr="004D3F5B" w14:paraId="1AFDE5C8" w14:textId="77777777" w:rsidTr="001D4BBA">
        <w:trPr>
          <w:trHeight w:val="227"/>
        </w:trPr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6C6CC7B" w14:textId="77777777" w:rsidR="00CD60E5" w:rsidRPr="004D3F5B" w:rsidRDefault="00CD60E5" w:rsidP="00547981">
            <w:pPr>
              <w:ind w:leftChars="-60" w:left="-126" w:rightChars="-26" w:right="-55"/>
              <w:jc w:val="center"/>
              <w:rPr>
                <w:rFonts w:asciiTheme="minorEastAsia" w:eastAsiaTheme="minorEastAsia" w:hAnsiTheme="minorEastAsia"/>
                <w:sz w:val="14"/>
                <w:szCs w:val="14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14"/>
                <w:szCs w:val="14"/>
                <w:u w:color="777777"/>
              </w:rPr>
              <w:t>十万</w:t>
            </w: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39F5491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14"/>
                <w:szCs w:val="14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14"/>
                <w:szCs w:val="14"/>
                <w:u w:color="777777"/>
              </w:rPr>
              <w:t>万</w:t>
            </w: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7BF5E7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14"/>
                <w:szCs w:val="14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14"/>
                <w:szCs w:val="14"/>
                <w:u w:color="777777"/>
              </w:rPr>
              <w:t>千</w:t>
            </w:r>
          </w:p>
        </w:tc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8954D60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14"/>
                <w:szCs w:val="14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14"/>
                <w:szCs w:val="14"/>
                <w:u w:color="777777"/>
              </w:rPr>
              <w:t>百</w:t>
            </w: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C62707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14"/>
                <w:szCs w:val="14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14"/>
                <w:szCs w:val="14"/>
                <w:u w:color="777777"/>
              </w:rPr>
              <w:t>十</w:t>
            </w: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D41881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14"/>
                <w:szCs w:val="14"/>
                <w:u w:color="777777"/>
              </w:rPr>
            </w:pPr>
            <w:r w:rsidRPr="004D3F5B">
              <w:rPr>
                <w:rFonts w:asciiTheme="minorEastAsia" w:eastAsiaTheme="minorEastAsia" w:hAnsiTheme="minorEastAsia" w:hint="eastAsia"/>
                <w:sz w:val="14"/>
                <w:szCs w:val="14"/>
                <w:u w:color="777777"/>
              </w:rPr>
              <w:t>一</w:t>
            </w:r>
          </w:p>
        </w:tc>
        <w:tc>
          <w:tcPr>
            <w:tcW w:w="4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1BCC1FC" w14:textId="77777777" w:rsidR="00CD60E5" w:rsidRPr="004D3F5B" w:rsidRDefault="00CD60E5" w:rsidP="00547981">
            <w:pPr>
              <w:rPr>
                <w:rFonts w:asciiTheme="minorEastAsia" w:eastAsiaTheme="minorEastAsia" w:hAnsiTheme="minorEastAsia" w:cs="ＭＳ Ｐゴシック"/>
                <w:kern w:val="0"/>
                <w:sz w:val="14"/>
                <w:szCs w:val="14"/>
                <w:u w:color="777777"/>
              </w:rPr>
            </w:pPr>
          </w:p>
        </w:tc>
        <w:tc>
          <w:tcPr>
            <w:tcW w:w="3133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6AD86F" w14:textId="0FC48D0F" w:rsidR="00CD60E5" w:rsidRPr="00427301" w:rsidRDefault="00C64F80" w:rsidP="00547981">
            <w:pPr>
              <w:pStyle w:val="a9"/>
              <w:numPr>
                <w:ilvl w:val="0"/>
                <w:numId w:val="16"/>
              </w:numPr>
              <w:ind w:leftChars="0"/>
              <w:rPr>
                <w:rFonts w:asciiTheme="minorEastAsia" w:eastAsiaTheme="minorEastAsia" w:hAnsiTheme="minorEastAsia" w:cs="ＭＳ Ｐゴシック"/>
                <w:kern w:val="0"/>
                <w:sz w:val="18"/>
                <w:szCs w:val="18"/>
                <w:u w:color="777777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  <w:u w:color="777777"/>
              </w:rPr>
              <w:t>助成</w:t>
            </w:r>
            <w:r w:rsidR="00CD60E5">
              <w:rPr>
                <w:rFonts w:asciiTheme="minorEastAsia" w:eastAsiaTheme="minorEastAsia" w:hAnsiTheme="minorEastAsia" w:hint="eastAsia"/>
                <w:sz w:val="18"/>
                <w:szCs w:val="18"/>
                <w:u w:color="777777"/>
              </w:rPr>
              <w:t>金</w:t>
            </w:r>
            <w:r w:rsidR="00CD60E5" w:rsidRPr="004D3F5B">
              <w:rPr>
                <w:rFonts w:asciiTheme="minorEastAsia" w:eastAsiaTheme="minorEastAsia" w:hAnsiTheme="minorEastAsia" w:hint="eastAsia"/>
                <w:sz w:val="18"/>
                <w:szCs w:val="18"/>
                <w:u w:color="777777"/>
              </w:rPr>
              <w:t>は万単位になります。</w:t>
            </w:r>
            <w:r w:rsidR="00C16545">
              <w:rPr>
                <w:rFonts w:asciiTheme="minorEastAsia" w:eastAsiaTheme="minorEastAsia" w:hAnsiTheme="minorEastAsia" w:hint="eastAsia"/>
                <w:sz w:val="18"/>
                <w:szCs w:val="18"/>
                <w:u w:color="777777"/>
              </w:rPr>
              <w:t>（上限</w:t>
            </w:r>
            <w:r w:rsidR="00C16545" w:rsidRPr="00C16545">
              <w:rPr>
                <w:rFonts w:ascii="Times New Roman" w:eastAsiaTheme="minorEastAsia" w:hAnsi="Times New Roman"/>
                <w:sz w:val="18"/>
                <w:szCs w:val="18"/>
                <w:u w:color="777777"/>
              </w:rPr>
              <w:t>60</w:t>
            </w:r>
            <w:r w:rsidR="00C16545">
              <w:rPr>
                <w:rFonts w:asciiTheme="minorEastAsia" w:eastAsiaTheme="minorEastAsia" w:hAnsiTheme="minorEastAsia" w:hint="eastAsia"/>
                <w:sz w:val="18"/>
                <w:szCs w:val="18"/>
                <w:u w:color="777777"/>
              </w:rPr>
              <w:t>万円）</w:t>
            </w:r>
          </w:p>
        </w:tc>
      </w:tr>
      <w:tr w:rsidR="00CD60E5" w:rsidRPr="004D3F5B" w14:paraId="302810EE" w14:textId="77777777" w:rsidTr="00626223">
        <w:trPr>
          <w:trHeight w:val="501"/>
        </w:trPr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964D9C3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02D8D8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45A97E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8840423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B9FA9DB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43EE28" w14:textId="77777777" w:rsidR="00CD60E5" w:rsidRPr="004D3F5B" w:rsidRDefault="00CD60E5" w:rsidP="00547981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</w:p>
        </w:tc>
        <w:tc>
          <w:tcPr>
            <w:tcW w:w="4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41445D3" w14:textId="58935874" w:rsidR="00CD60E5" w:rsidRPr="004D3F5B" w:rsidRDefault="00CD60E5" w:rsidP="00547981">
            <w:pPr>
              <w:rPr>
                <w:rFonts w:asciiTheme="minorEastAsia" w:eastAsiaTheme="minorEastAsia" w:hAnsiTheme="minorEastAsia" w:cs="ＭＳ Ｐゴシック"/>
                <w:kern w:val="0"/>
                <w:sz w:val="20"/>
                <w:szCs w:val="20"/>
                <w:u w:color="777777"/>
              </w:rPr>
            </w:pPr>
            <w:r w:rsidRPr="004D3F5B">
              <w:rPr>
                <w:rFonts w:asciiTheme="minorEastAsia" w:eastAsiaTheme="minorEastAsia" w:hAnsiTheme="minorEastAsia" w:cs="ＭＳ Ｐゴシック" w:hint="eastAsia"/>
                <w:kern w:val="0"/>
                <w:sz w:val="20"/>
                <w:szCs w:val="20"/>
                <w:u w:color="777777"/>
              </w:rPr>
              <w:t>円</w:t>
            </w:r>
          </w:p>
        </w:tc>
        <w:tc>
          <w:tcPr>
            <w:tcW w:w="3133" w:type="pct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C7B2ED" w14:textId="77777777" w:rsidR="00CD60E5" w:rsidRPr="004D3F5B" w:rsidRDefault="00CD60E5" w:rsidP="00547981">
            <w:pPr>
              <w:rPr>
                <w:rFonts w:asciiTheme="minorEastAsia" w:eastAsiaTheme="minorEastAsia" w:hAnsiTheme="minorEastAsia" w:cs="ＭＳ Ｐゴシック"/>
                <w:kern w:val="0"/>
                <w:sz w:val="20"/>
                <w:szCs w:val="20"/>
                <w:u w:color="777777"/>
              </w:rPr>
            </w:pPr>
          </w:p>
        </w:tc>
      </w:tr>
    </w:tbl>
    <w:p w14:paraId="54B1FD82" w14:textId="043FF008" w:rsidR="00CD60E5" w:rsidRDefault="00CD60E5" w:rsidP="00F13270">
      <w:pPr>
        <w:rPr>
          <w:rFonts w:asciiTheme="minorEastAsia" w:eastAsiaTheme="minorEastAsia" w:hAnsiTheme="minorEastAsia"/>
          <w:sz w:val="20"/>
          <w:szCs w:val="20"/>
          <w:u w:color="777777"/>
        </w:rPr>
      </w:pPr>
    </w:p>
    <w:p w14:paraId="18ADBEB3" w14:textId="44073B0A" w:rsidR="00F13270" w:rsidRPr="004D3F5B" w:rsidRDefault="001F42EC" w:rsidP="00F13270">
      <w:pPr>
        <w:rPr>
          <w:rFonts w:asciiTheme="minorEastAsia" w:eastAsiaTheme="minorEastAsia" w:hAnsiTheme="minorEastAsia"/>
          <w:sz w:val="20"/>
          <w:szCs w:val="20"/>
          <w:u w:color="77777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EB1E0B" wp14:editId="7DECF9AE">
                <wp:simplePos x="0" y="0"/>
                <wp:positionH relativeFrom="column">
                  <wp:posOffset>2585720</wp:posOffset>
                </wp:positionH>
                <wp:positionV relativeFrom="paragraph">
                  <wp:posOffset>167640</wp:posOffset>
                </wp:positionV>
                <wp:extent cx="361950" cy="419100"/>
                <wp:effectExtent l="0" t="0" r="0" b="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AD2FA1" w14:textId="59726F54" w:rsidR="001F42EC" w:rsidRPr="001F42EC" w:rsidRDefault="001F42EC" w:rsidP="001F42EC">
                            <w:pPr>
                              <w:jc w:val="center"/>
                              <w:rPr>
                                <w:rFonts w:ascii="Arial Black" w:eastAsia="HG丸ｺﾞｼｯｸM-PRO" w:hAnsi="Arial Black"/>
                                <w:color w:val="FF0000"/>
                                <w:sz w:val="44"/>
                                <w:szCs w:val="44"/>
                                <w:u w:color="777777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42EC">
                              <w:rPr>
                                <w:rFonts w:ascii="Arial Black" w:eastAsia="HG丸ｺﾞｼｯｸM-PRO" w:hAnsi="Arial Black"/>
                                <w:color w:val="FF0000"/>
                                <w:sz w:val="44"/>
                                <w:szCs w:val="44"/>
                                <w:u w:color="777777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4295" tIns="8890" rIns="74295" bIns="889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EB1E0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203.6pt;margin-top:13.2pt;width:28.5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" filled="f" stroked="f">
                <v:textbox inset="5.85pt,.7pt,5.85pt,.7pt">
                  <w:txbxContent>
                    <w:p w14:paraId="30AD2FA1" w14:textId="59726F54" w:rsidR="001F42EC" w:rsidRPr="001F42EC" w:rsidRDefault="001F42EC" w:rsidP="001F42EC">
                      <w:pPr>
                        <w:jc w:val="center"/>
                        <w:rPr>
                          <w:rFonts w:ascii="Arial Black" w:eastAsia="HG丸ｺﾞｼｯｸM-PRO" w:hAnsi="Arial Black"/>
                          <w:color w:val="FF0000"/>
                          <w:sz w:val="44"/>
                          <w:szCs w:val="44"/>
                          <w:u w:color="777777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F42EC">
                        <w:rPr>
                          <w:rFonts w:ascii="Arial Black" w:eastAsia="HG丸ｺﾞｼｯｸM-PRO" w:hAnsi="Arial Black"/>
                          <w:color w:val="FF0000"/>
                          <w:sz w:val="44"/>
                          <w:szCs w:val="44"/>
                          <w:u w:color="777777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CD60E5" w:rsidRPr="004D3F5B">
        <w:rPr>
          <w:rFonts w:asciiTheme="minorEastAsia" w:eastAsiaTheme="minorEastAsia" w:hAnsiTheme="minorEastAsia" w:hint="eastAsia"/>
          <w:sz w:val="20"/>
          <w:szCs w:val="20"/>
          <w:u w:color="777777"/>
        </w:rPr>
        <w:t>２．</w:t>
      </w:r>
      <w:r w:rsidR="00F13270" w:rsidRPr="004D3F5B">
        <w:rPr>
          <w:rFonts w:asciiTheme="minorEastAsia" w:eastAsiaTheme="minorEastAsia" w:hAnsiTheme="minorEastAsia" w:hint="eastAsia"/>
          <w:sz w:val="20"/>
          <w:szCs w:val="20"/>
          <w:u w:color="777777"/>
        </w:rPr>
        <w:t>研究</w:t>
      </w:r>
      <w:r w:rsidR="00822DC8">
        <w:rPr>
          <w:rFonts w:asciiTheme="minorEastAsia" w:eastAsiaTheme="minorEastAsia" w:hAnsiTheme="minorEastAsia" w:hint="eastAsia"/>
          <w:sz w:val="20"/>
          <w:szCs w:val="20"/>
          <w:u w:color="777777"/>
        </w:rPr>
        <w:t>クロスワード</w:t>
      </w:r>
      <w:r w:rsidR="00412FF8" w:rsidRPr="00412FF8">
        <w:rPr>
          <w:rFonts w:asciiTheme="minorEastAsia" w:eastAsiaTheme="minorEastAsia" w:hAnsiTheme="minorEastAsia" w:hint="eastAsia"/>
          <w:sz w:val="20"/>
          <w:szCs w:val="20"/>
          <w:u w:color="777777"/>
        </w:rPr>
        <w:t>（</w:t>
      </w:r>
      <w:proofErr w:type="spellStart"/>
      <w:r w:rsidR="00412FF8" w:rsidRPr="00412FF8">
        <w:rPr>
          <w:rFonts w:ascii="游ゴシック Medium" w:eastAsia="游ゴシック Medium" w:hAnsi="游ゴシック Medium" w:hint="eastAsia"/>
          <w:sz w:val="20"/>
          <w:szCs w:val="20"/>
          <w:u w:color="777777"/>
        </w:rPr>
        <w:t>Sma</w:t>
      </w:r>
      <w:r w:rsidR="00412FF8" w:rsidRPr="00412FF8">
        <w:rPr>
          <w:rFonts w:ascii="游ゴシック Medium" w:eastAsia="游ゴシック Medium" w:hAnsi="游ゴシック Medium"/>
          <w:sz w:val="20"/>
          <w:szCs w:val="20"/>
          <w:u w:color="777777"/>
        </w:rPr>
        <w:t>So</w:t>
      </w:r>
      <w:proofErr w:type="spellEnd"/>
      <w:r w:rsidR="00412FF8" w:rsidRPr="00412FF8">
        <w:rPr>
          <w:rFonts w:ascii="游ゴシック Medium" w:eastAsia="游ゴシック Medium" w:hAnsi="游ゴシック Medium" w:hint="eastAsia"/>
          <w:sz w:val="20"/>
          <w:szCs w:val="20"/>
          <w:u w:color="777777"/>
        </w:rPr>
        <w:t>-</w:t>
      </w:r>
      <w:r w:rsidR="00412FF8" w:rsidRPr="00412FF8">
        <w:rPr>
          <w:rFonts w:ascii="游ゴシック Medium" w:eastAsia="游ゴシック Medium" w:hAnsi="游ゴシック Medium"/>
          <w:sz w:val="20"/>
          <w:szCs w:val="20"/>
          <w:u w:color="777777"/>
        </w:rPr>
        <w:t>X</w:t>
      </w:r>
      <w:r w:rsidR="00412FF8" w:rsidRPr="00412FF8">
        <w:rPr>
          <w:rFonts w:ascii="游ゴシック Medium" w:eastAsia="游ゴシック Medium" w:hAnsi="游ゴシック Medium" w:hint="eastAsia"/>
          <w:sz w:val="20"/>
          <w:szCs w:val="20"/>
          <w:u w:color="777777"/>
        </w:rPr>
        <w:t xml:space="preserve"> WORD</w:t>
      </w:r>
      <w:r w:rsidR="00412FF8" w:rsidRPr="00412FF8">
        <w:rPr>
          <w:rFonts w:asciiTheme="minorEastAsia" w:eastAsiaTheme="minorEastAsia" w:hAnsiTheme="minorEastAsia" w:hint="eastAsia"/>
          <w:sz w:val="20"/>
          <w:szCs w:val="20"/>
          <w:u w:color="777777"/>
        </w:rPr>
        <w:t>）</w:t>
      </w:r>
    </w:p>
    <w:tbl>
      <w:tblPr>
        <w:tblStyle w:val="a3"/>
        <w:tblW w:w="906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392"/>
        <w:gridCol w:w="4677"/>
      </w:tblGrid>
      <w:tr w:rsidR="00D93DE2" w:rsidRPr="004D3F5B" w14:paraId="6D0F290B" w14:textId="77777777" w:rsidTr="001F42EC">
        <w:trPr>
          <w:trHeight w:val="516"/>
        </w:trPr>
        <w:tc>
          <w:tcPr>
            <w:tcW w:w="4392" w:type="dxa"/>
            <w:tcBorders>
              <w:right w:val="nil"/>
            </w:tcBorders>
            <w:shd w:val="clear" w:color="auto" w:fill="auto"/>
            <w:vAlign w:val="center"/>
          </w:tcPr>
          <w:p w14:paraId="0839F143" w14:textId="044AD96C" w:rsidR="00D93DE2" w:rsidRPr="004D3F5B" w:rsidRDefault="00D93DE2" w:rsidP="00427301">
            <w:pPr>
              <w:jc w:val="left"/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</w:p>
        </w:tc>
        <w:tc>
          <w:tcPr>
            <w:tcW w:w="4677" w:type="dxa"/>
            <w:tcBorders>
              <w:left w:val="nil"/>
            </w:tcBorders>
            <w:shd w:val="clear" w:color="auto" w:fill="auto"/>
            <w:vAlign w:val="center"/>
          </w:tcPr>
          <w:p w14:paraId="4190DA30" w14:textId="77B375E9" w:rsidR="00D93DE2" w:rsidRPr="004D3F5B" w:rsidRDefault="001F42EC" w:rsidP="00427301">
            <w:pPr>
              <w:rPr>
                <w:rFonts w:asciiTheme="minorEastAsia" w:eastAsiaTheme="minorEastAsia" w:hAnsiTheme="minorEastAsia"/>
                <w:sz w:val="20"/>
                <w:szCs w:val="20"/>
                <w:u w:color="777777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  <w:u w:color="777777"/>
              </w:rPr>
              <w:t xml:space="preserve">　</w:t>
            </w:r>
          </w:p>
        </w:tc>
      </w:tr>
    </w:tbl>
    <w:p w14:paraId="5EB1935C" w14:textId="604A6ACE" w:rsidR="00F13270" w:rsidRPr="004D3F5B" w:rsidRDefault="00F13270" w:rsidP="00F13270">
      <w:pPr>
        <w:spacing w:line="276" w:lineRule="auto"/>
        <w:rPr>
          <w:rFonts w:asciiTheme="minorEastAsia" w:eastAsiaTheme="minorEastAsia" w:hAnsiTheme="minorEastAsia"/>
          <w:sz w:val="16"/>
          <w:szCs w:val="16"/>
          <w:u w:color="777777"/>
        </w:rPr>
      </w:pPr>
    </w:p>
    <w:p w14:paraId="5D6F1B91" w14:textId="7F81A47D" w:rsidR="00F13270" w:rsidRPr="004D3F5B" w:rsidRDefault="00CD60E5" w:rsidP="00F13270">
      <w:pPr>
        <w:rPr>
          <w:rFonts w:asciiTheme="minorEastAsia" w:eastAsiaTheme="minorEastAsia" w:hAnsiTheme="minorEastAsia"/>
          <w:sz w:val="20"/>
          <w:szCs w:val="20"/>
          <w:u w:color="777777"/>
        </w:rPr>
      </w:pPr>
      <w:r>
        <w:rPr>
          <w:rFonts w:asciiTheme="minorEastAsia" w:eastAsiaTheme="minorEastAsia" w:hAnsiTheme="minorEastAsia" w:hint="eastAsia"/>
          <w:sz w:val="20"/>
          <w:szCs w:val="20"/>
          <w:u w:color="777777"/>
        </w:rPr>
        <w:lastRenderedPageBreak/>
        <w:t>３</w:t>
      </w:r>
      <w:r w:rsidR="00F13270" w:rsidRPr="004D3F5B">
        <w:rPr>
          <w:rFonts w:asciiTheme="minorEastAsia" w:eastAsiaTheme="minorEastAsia" w:hAnsiTheme="minorEastAsia" w:hint="eastAsia"/>
          <w:sz w:val="20"/>
          <w:szCs w:val="20"/>
          <w:u w:color="777777"/>
        </w:rPr>
        <w:t>．研究</w:t>
      </w:r>
      <w:r w:rsidR="003C0000" w:rsidRPr="004D3F5B">
        <w:rPr>
          <w:rFonts w:asciiTheme="minorEastAsia" w:eastAsiaTheme="minorEastAsia" w:hAnsiTheme="minorEastAsia" w:hint="eastAsia"/>
          <w:sz w:val="20"/>
          <w:szCs w:val="20"/>
          <w:u w:color="777777"/>
        </w:rPr>
        <w:t>テーマ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9065"/>
      </w:tblGrid>
      <w:tr w:rsidR="00D93DE2" w:rsidRPr="00864E7A" w14:paraId="421EFAA3" w14:textId="77777777" w:rsidTr="001D4BBA">
        <w:trPr>
          <w:trHeight w:val="594"/>
        </w:trPr>
        <w:tc>
          <w:tcPr>
            <w:tcW w:w="5000" w:type="pct"/>
            <w:shd w:val="clear" w:color="auto" w:fill="auto"/>
          </w:tcPr>
          <w:p w14:paraId="7C7225BF" w14:textId="73D8F632" w:rsidR="00D93DE2" w:rsidRPr="00864E7A" w:rsidRDefault="00D93DE2" w:rsidP="00427301">
            <w:pPr>
              <w:jc w:val="left"/>
              <w:rPr>
                <w:rFonts w:ascii="HGSｺﾞｼｯｸM" w:eastAsia="HGSｺﾞｼｯｸM" w:hAnsiTheme="minorHAnsi"/>
                <w:sz w:val="20"/>
                <w:szCs w:val="20"/>
              </w:rPr>
            </w:pPr>
          </w:p>
        </w:tc>
      </w:tr>
    </w:tbl>
    <w:p w14:paraId="10CDD4C0" w14:textId="0A1D030F" w:rsidR="00B56B68" w:rsidRPr="00864E7A" w:rsidRDefault="00B56B68" w:rsidP="00CD60E5">
      <w:pPr>
        <w:spacing w:line="276" w:lineRule="auto"/>
        <w:rPr>
          <w:rFonts w:asciiTheme="minorEastAsia" w:eastAsiaTheme="minorEastAsia" w:hAnsiTheme="minorEastAsia"/>
          <w:sz w:val="20"/>
          <w:szCs w:val="20"/>
          <w:u w:color="777777"/>
        </w:rPr>
      </w:pPr>
    </w:p>
    <w:p w14:paraId="5B3345ED" w14:textId="3676E4A2" w:rsidR="008B2B33" w:rsidRPr="00746826" w:rsidRDefault="00162C18" w:rsidP="008B2B33">
      <w:pPr>
        <w:snapToGrid w:val="0"/>
        <w:contextualSpacing/>
        <w:rPr>
          <w:rFonts w:asciiTheme="minorEastAsia" w:eastAsiaTheme="minorEastAsia" w:hAnsiTheme="minorEastAsia"/>
          <w:sz w:val="20"/>
          <w:szCs w:val="20"/>
          <w:u w:color="777777"/>
        </w:rPr>
      </w:pPr>
      <w:r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４</w:t>
      </w:r>
      <w:r w:rsidR="000850C2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．</w:t>
      </w:r>
      <w:r w:rsidR="00496F19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研究</w:t>
      </w:r>
      <w:r w:rsidR="00C64F80">
        <w:rPr>
          <w:rFonts w:asciiTheme="minorEastAsia" w:eastAsiaTheme="minorEastAsia" w:hAnsiTheme="minorEastAsia" w:hint="eastAsia"/>
          <w:sz w:val="20"/>
          <w:szCs w:val="20"/>
          <w:u w:color="777777"/>
        </w:rPr>
        <w:t>内容</w:t>
      </w:r>
    </w:p>
    <w:tbl>
      <w:tblPr>
        <w:tblStyle w:val="a3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5"/>
        <w:gridCol w:w="7646"/>
      </w:tblGrid>
      <w:tr w:rsidR="004D3F5B" w:rsidRPr="00864E7A" w14:paraId="6E95A280" w14:textId="77777777" w:rsidTr="00CB365A">
        <w:trPr>
          <w:trHeight w:val="2675"/>
        </w:trPr>
        <w:tc>
          <w:tcPr>
            <w:tcW w:w="1415" w:type="dxa"/>
            <w:tcMar>
              <w:top w:w="28" w:type="dxa"/>
              <w:bottom w:w="28" w:type="dxa"/>
            </w:tcMar>
          </w:tcPr>
          <w:p w14:paraId="18FF53E1" w14:textId="131CC814" w:rsidR="008B2B33" w:rsidRPr="00864E7A" w:rsidRDefault="00746826" w:rsidP="00496F19">
            <w:pPr>
              <w:rPr>
                <w:sz w:val="20"/>
                <w:szCs w:val="20"/>
                <w:u w:color="777777"/>
              </w:rPr>
            </w:pPr>
            <w:r>
              <w:rPr>
                <w:rFonts w:ascii="ＭＳ 明朝" w:hAnsi="ＭＳ 明朝" w:cs="ＭＳ 明朝" w:hint="eastAsia"/>
                <w:sz w:val="20"/>
                <w:szCs w:val="20"/>
                <w:u w:color="777777"/>
              </w:rPr>
              <w:t>①</w:t>
            </w:r>
            <w:r w:rsidRPr="00746826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目的</w:t>
            </w:r>
          </w:p>
        </w:tc>
        <w:tc>
          <w:tcPr>
            <w:tcW w:w="7646" w:type="dxa"/>
            <w:tcMar>
              <w:top w:w="28" w:type="dxa"/>
              <w:bottom w:w="28" w:type="dxa"/>
            </w:tcMar>
          </w:tcPr>
          <w:p w14:paraId="16419FA1" w14:textId="671A74C1" w:rsidR="008B2B33" w:rsidRPr="00746826" w:rsidRDefault="008B2B33" w:rsidP="00D93DE2">
            <w:pPr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</w:p>
        </w:tc>
      </w:tr>
      <w:tr w:rsidR="00746826" w:rsidRPr="00864E7A" w14:paraId="5322BC2C" w14:textId="77777777" w:rsidTr="00CB365A">
        <w:trPr>
          <w:trHeight w:val="2675"/>
        </w:trPr>
        <w:tc>
          <w:tcPr>
            <w:tcW w:w="1415" w:type="dxa"/>
            <w:tcMar>
              <w:top w:w="28" w:type="dxa"/>
              <w:bottom w:w="28" w:type="dxa"/>
            </w:tcMar>
          </w:tcPr>
          <w:p w14:paraId="531D5EC4" w14:textId="70EBF6F6" w:rsidR="00746826" w:rsidRPr="00864E7A" w:rsidRDefault="00CB365A" w:rsidP="00496F19">
            <w:pPr>
              <w:rPr>
                <w:sz w:val="20"/>
                <w:szCs w:val="20"/>
                <w:u w:color="777777"/>
              </w:rPr>
            </w:pPr>
            <w:r>
              <w:rPr>
                <w:rFonts w:ascii="ＭＳ 明朝" w:hAnsi="ＭＳ 明朝" w:cs="ＭＳ 明朝" w:hint="eastAsia"/>
                <w:sz w:val="20"/>
                <w:szCs w:val="20"/>
                <w:u w:color="777777"/>
              </w:rPr>
              <w:t>②</w:t>
            </w:r>
            <w:r w:rsidR="00746826">
              <w:rPr>
                <w:rFonts w:ascii="ＭＳ 明朝" w:hAnsi="ＭＳ 明朝" w:cs="ＭＳ 明朝" w:hint="eastAsia"/>
                <w:sz w:val="20"/>
                <w:szCs w:val="20"/>
                <w:u w:color="777777"/>
              </w:rPr>
              <w:t>必要性</w:t>
            </w:r>
          </w:p>
        </w:tc>
        <w:tc>
          <w:tcPr>
            <w:tcW w:w="7646" w:type="dxa"/>
            <w:tcMar>
              <w:top w:w="28" w:type="dxa"/>
              <w:bottom w:w="28" w:type="dxa"/>
            </w:tcMar>
          </w:tcPr>
          <w:p w14:paraId="28C971E2" w14:textId="77777777" w:rsidR="00746826" w:rsidRDefault="00746826" w:rsidP="00D93DE2">
            <w:pPr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</w:p>
        </w:tc>
      </w:tr>
      <w:tr w:rsidR="00746826" w:rsidRPr="00864E7A" w14:paraId="427726F7" w14:textId="77777777" w:rsidTr="00CB365A">
        <w:trPr>
          <w:trHeight w:val="2675"/>
        </w:trPr>
        <w:tc>
          <w:tcPr>
            <w:tcW w:w="1415" w:type="dxa"/>
            <w:tcMar>
              <w:top w:w="28" w:type="dxa"/>
              <w:bottom w:w="28" w:type="dxa"/>
            </w:tcMar>
          </w:tcPr>
          <w:p w14:paraId="1167F1A6" w14:textId="2C1F8251" w:rsidR="00746826" w:rsidRPr="00864E7A" w:rsidRDefault="00CB365A" w:rsidP="00496F19">
            <w:pPr>
              <w:rPr>
                <w:sz w:val="20"/>
                <w:szCs w:val="20"/>
                <w:u w:color="777777"/>
              </w:rPr>
            </w:pPr>
            <w:r>
              <w:rPr>
                <w:rFonts w:ascii="ＭＳ 明朝" w:hAnsi="ＭＳ 明朝" w:cs="ＭＳ 明朝" w:hint="eastAsia"/>
                <w:sz w:val="20"/>
                <w:szCs w:val="20"/>
                <w:u w:color="777777"/>
              </w:rPr>
              <w:t>③</w:t>
            </w:r>
            <w:r w:rsidR="00746826">
              <w:rPr>
                <w:rFonts w:ascii="ＭＳ 明朝" w:hAnsi="ＭＳ 明朝" w:cs="ＭＳ 明朝" w:hint="eastAsia"/>
                <w:sz w:val="20"/>
                <w:szCs w:val="20"/>
                <w:u w:color="777777"/>
              </w:rPr>
              <w:t>学際性</w:t>
            </w:r>
          </w:p>
        </w:tc>
        <w:tc>
          <w:tcPr>
            <w:tcW w:w="7646" w:type="dxa"/>
            <w:tcMar>
              <w:top w:w="28" w:type="dxa"/>
              <w:bottom w:w="28" w:type="dxa"/>
            </w:tcMar>
          </w:tcPr>
          <w:p w14:paraId="5BAE22BA" w14:textId="6408DDB1" w:rsidR="00B20617" w:rsidRDefault="00B20617" w:rsidP="00D93DE2">
            <w:pPr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</w:p>
        </w:tc>
      </w:tr>
      <w:tr w:rsidR="00746826" w:rsidRPr="00864E7A" w14:paraId="533EB010" w14:textId="77777777" w:rsidTr="00CB365A">
        <w:trPr>
          <w:trHeight w:val="2958"/>
        </w:trPr>
        <w:tc>
          <w:tcPr>
            <w:tcW w:w="1415" w:type="dxa"/>
            <w:tcMar>
              <w:top w:w="28" w:type="dxa"/>
              <w:bottom w:w="28" w:type="dxa"/>
            </w:tcMar>
          </w:tcPr>
          <w:p w14:paraId="1B2A96A8" w14:textId="4F61A42D" w:rsidR="00746826" w:rsidRDefault="00CB365A" w:rsidP="00496F19">
            <w:pPr>
              <w:rPr>
                <w:sz w:val="20"/>
                <w:szCs w:val="20"/>
                <w:u w:color="777777"/>
              </w:rPr>
            </w:pPr>
            <w:r>
              <w:rPr>
                <w:rFonts w:hint="eastAsia"/>
                <w:sz w:val="20"/>
                <w:szCs w:val="20"/>
                <w:u w:color="777777"/>
              </w:rPr>
              <w:t>④</w:t>
            </w:r>
            <w:r w:rsidR="00746826">
              <w:rPr>
                <w:rFonts w:hint="eastAsia"/>
                <w:sz w:val="20"/>
                <w:szCs w:val="20"/>
                <w:u w:color="777777"/>
              </w:rPr>
              <w:t>将来性</w:t>
            </w:r>
          </w:p>
          <w:p w14:paraId="3C79B496" w14:textId="03A8B6B2" w:rsidR="00CD1630" w:rsidRPr="00864E7A" w:rsidRDefault="00CD1630" w:rsidP="00496F19">
            <w:pPr>
              <w:rPr>
                <w:sz w:val="20"/>
                <w:szCs w:val="20"/>
                <w:u w:color="777777"/>
              </w:rPr>
            </w:pPr>
            <w:r>
              <w:rPr>
                <w:rFonts w:hint="eastAsia"/>
                <w:sz w:val="20"/>
                <w:szCs w:val="20"/>
                <w:u w:color="777777"/>
              </w:rPr>
              <w:t>(</w:t>
            </w:r>
            <w:r>
              <w:rPr>
                <w:rFonts w:hint="eastAsia"/>
                <w:sz w:val="20"/>
                <w:szCs w:val="20"/>
                <w:u w:color="777777"/>
              </w:rPr>
              <w:t>国際展開性</w:t>
            </w:r>
            <w:r>
              <w:rPr>
                <w:rFonts w:hint="eastAsia"/>
                <w:sz w:val="20"/>
                <w:szCs w:val="20"/>
                <w:u w:color="777777"/>
              </w:rPr>
              <w:t>)</w:t>
            </w:r>
          </w:p>
        </w:tc>
        <w:tc>
          <w:tcPr>
            <w:tcW w:w="7646" w:type="dxa"/>
            <w:tcMar>
              <w:top w:w="28" w:type="dxa"/>
              <w:bottom w:w="28" w:type="dxa"/>
            </w:tcMar>
          </w:tcPr>
          <w:p w14:paraId="2411A048" w14:textId="711480D0" w:rsidR="00746826" w:rsidRDefault="00746826" w:rsidP="00D93DE2">
            <w:pPr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</w:p>
        </w:tc>
      </w:tr>
    </w:tbl>
    <w:p w14:paraId="21CE3936" w14:textId="77777777" w:rsidR="00427301" w:rsidRPr="00864E7A" w:rsidRDefault="00427301" w:rsidP="008B2B33">
      <w:pPr>
        <w:rPr>
          <w:rFonts w:asciiTheme="minorEastAsia" w:eastAsiaTheme="minorEastAsia" w:hAnsiTheme="minorEastAsia"/>
          <w:sz w:val="20"/>
          <w:szCs w:val="20"/>
          <w:u w:color="777777"/>
        </w:rPr>
      </w:pPr>
    </w:p>
    <w:p w14:paraId="0A0BF444" w14:textId="54D6AE4E" w:rsidR="0095672E" w:rsidRPr="00864E7A" w:rsidRDefault="00CD60E5" w:rsidP="00954F2D">
      <w:pPr>
        <w:ind w:left="372" w:hangingChars="186" w:hanging="372"/>
        <w:rPr>
          <w:rFonts w:asciiTheme="minorEastAsia" w:eastAsiaTheme="minorEastAsia" w:hAnsiTheme="minorEastAsia"/>
          <w:sz w:val="20"/>
          <w:szCs w:val="20"/>
          <w:u w:color="777777"/>
        </w:rPr>
      </w:pPr>
      <w:r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５</w:t>
      </w:r>
      <w:r w:rsidR="00A04315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．</w:t>
      </w:r>
      <w:r w:rsidR="00943281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研究メンバー（</w:t>
      </w:r>
      <w:r w:rsidR="00AB1D5A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共同研究</w:t>
      </w:r>
      <w:r w:rsidR="00C16545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者がいる</w:t>
      </w:r>
      <w:r w:rsidR="00AB1D5A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場合</w:t>
      </w:r>
      <w:r w:rsidR="00C16545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は</w:t>
      </w:r>
      <w:r w:rsidR="00AB1D5A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、記入してください。</w:t>
      </w:r>
      <w:r w:rsidR="00943281" w:rsidRPr="00864E7A">
        <w:rPr>
          <w:rFonts w:asciiTheme="minorEastAsia" w:eastAsiaTheme="minorEastAsia" w:hAnsiTheme="minorEastAsia" w:hint="eastAsia"/>
          <w:sz w:val="20"/>
          <w:szCs w:val="20"/>
          <w:u w:color="777777"/>
        </w:rPr>
        <w:t>）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408"/>
        <w:gridCol w:w="3521"/>
        <w:gridCol w:w="3136"/>
      </w:tblGrid>
      <w:tr w:rsidR="00746826" w:rsidRPr="00864E7A" w14:paraId="175C77E7" w14:textId="77777777" w:rsidTr="00746826">
        <w:trPr>
          <w:trHeight w:val="404"/>
        </w:trPr>
        <w:tc>
          <w:tcPr>
            <w:tcW w:w="1328" w:type="pct"/>
            <w:shd w:val="clear" w:color="auto" w:fill="auto"/>
            <w:vAlign w:val="center"/>
          </w:tcPr>
          <w:p w14:paraId="07A6833D" w14:textId="77777777" w:rsidR="00746826" w:rsidRPr="00864E7A" w:rsidRDefault="00746826" w:rsidP="00741986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864E7A">
              <w:rPr>
                <w:rFonts w:asciiTheme="minorHAnsi" w:eastAsiaTheme="minorEastAsia" w:hAnsiTheme="minorHAnsi"/>
                <w:sz w:val="20"/>
                <w:szCs w:val="20"/>
              </w:rPr>
              <w:t>研究者氏名</w:t>
            </w:r>
          </w:p>
        </w:tc>
        <w:tc>
          <w:tcPr>
            <w:tcW w:w="1942" w:type="pct"/>
            <w:shd w:val="clear" w:color="auto" w:fill="auto"/>
            <w:vAlign w:val="center"/>
          </w:tcPr>
          <w:p w14:paraId="5C4A2235" w14:textId="1864F265" w:rsidR="00746826" w:rsidRPr="00864E7A" w:rsidRDefault="00746826" w:rsidP="00741986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864E7A">
              <w:rPr>
                <w:rFonts w:asciiTheme="minorHAnsi" w:eastAsiaTheme="minorEastAsia" w:hAnsiTheme="minorHAnsi" w:hint="eastAsia"/>
                <w:sz w:val="20"/>
                <w:szCs w:val="20"/>
              </w:rPr>
              <w:t>組織・</w:t>
            </w:r>
            <w:r w:rsidRPr="00864E7A">
              <w:rPr>
                <w:rFonts w:asciiTheme="minorHAnsi" w:eastAsiaTheme="minorEastAsia" w:hAnsiTheme="minorHAnsi"/>
                <w:sz w:val="20"/>
                <w:szCs w:val="20"/>
              </w:rPr>
              <w:t>所属</w:t>
            </w:r>
          </w:p>
        </w:tc>
        <w:tc>
          <w:tcPr>
            <w:tcW w:w="1731" w:type="pct"/>
            <w:shd w:val="clear" w:color="auto" w:fill="auto"/>
            <w:vAlign w:val="center"/>
          </w:tcPr>
          <w:p w14:paraId="230F271E" w14:textId="77777777" w:rsidR="00746826" w:rsidRPr="00864E7A" w:rsidRDefault="00746826" w:rsidP="00741986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864E7A">
              <w:rPr>
                <w:rFonts w:asciiTheme="minorHAnsi" w:eastAsiaTheme="minorEastAsia" w:hAnsiTheme="minorHAnsi"/>
                <w:sz w:val="20"/>
                <w:szCs w:val="20"/>
              </w:rPr>
              <w:t>専門領域</w:t>
            </w:r>
          </w:p>
        </w:tc>
      </w:tr>
      <w:tr w:rsidR="00746826" w:rsidRPr="00864E7A" w14:paraId="47196BD6" w14:textId="77777777" w:rsidTr="00746826">
        <w:trPr>
          <w:trHeight w:val="404"/>
        </w:trPr>
        <w:tc>
          <w:tcPr>
            <w:tcW w:w="1328" w:type="pct"/>
            <w:shd w:val="clear" w:color="auto" w:fill="auto"/>
            <w:vAlign w:val="center"/>
          </w:tcPr>
          <w:p w14:paraId="51708FC4" w14:textId="660E8611" w:rsidR="00746826" w:rsidRPr="00864E7A" w:rsidRDefault="00746826" w:rsidP="00C15918">
            <w:pPr>
              <w:rPr>
                <w:rFonts w:ascii="HGSｺﾞｼｯｸM" w:eastAsia="HGSｺﾞｼｯｸM" w:hAnsiTheme="minorHAnsi"/>
                <w:sz w:val="20"/>
                <w:szCs w:val="20"/>
              </w:rPr>
            </w:pPr>
          </w:p>
        </w:tc>
        <w:tc>
          <w:tcPr>
            <w:tcW w:w="1942" w:type="pct"/>
            <w:shd w:val="clear" w:color="auto" w:fill="auto"/>
            <w:vAlign w:val="center"/>
          </w:tcPr>
          <w:p w14:paraId="7994F640" w14:textId="5D349C33" w:rsidR="00746826" w:rsidRPr="00864E7A" w:rsidRDefault="00746826" w:rsidP="00C15918">
            <w:pPr>
              <w:rPr>
                <w:rFonts w:ascii="HGSｺﾞｼｯｸM" w:eastAsia="HGSｺﾞｼｯｸM" w:hAnsiTheme="minorHAnsi"/>
                <w:sz w:val="20"/>
                <w:szCs w:val="20"/>
              </w:rPr>
            </w:pPr>
          </w:p>
        </w:tc>
        <w:tc>
          <w:tcPr>
            <w:tcW w:w="1731" w:type="pct"/>
            <w:shd w:val="clear" w:color="auto" w:fill="auto"/>
            <w:vAlign w:val="center"/>
          </w:tcPr>
          <w:p w14:paraId="62B7FAB2" w14:textId="3E4E4EDF" w:rsidR="00746826" w:rsidRPr="00864E7A" w:rsidRDefault="00746826" w:rsidP="00C15918">
            <w:pPr>
              <w:rPr>
                <w:rFonts w:ascii="HGSｺﾞｼｯｸM" w:eastAsia="HGSｺﾞｼｯｸM" w:hAnsiTheme="minorHAnsi"/>
                <w:sz w:val="20"/>
                <w:szCs w:val="20"/>
              </w:rPr>
            </w:pPr>
          </w:p>
        </w:tc>
      </w:tr>
      <w:tr w:rsidR="00746826" w:rsidRPr="00864E7A" w14:paraId="2C8F0E4B" w14:textId="77777777" w:rsidTr="00746826">
        <w:trPr>
          <w:trHeight w:val="404"/>
        </w:trPr>
        <w:tc>
          <w:tcPr>
            <w:tcW w:w="1328" w:type="pct"/>
            <w:shd w:val="clear" w:color="auto" w:fill="auto"/>
            <w:vAlign w:val="center"/>
          </w:tcPr>
          <w:p w14:paraId="354ABD2C" w14:textId="567ECA50" w:rsidR="00746826" w:rsidRPr="00864E7A" w:rsidRDefault="00746826" w:rsidP="00C15918">
            <w:pPr>
              <w:rPr>
                <w:rFonts w:ascii="HGSｺﾞｼｯｸM" w:eastAsia="HGSｺﾞｼｯｸM" w:hAnsiTheme="minorHAnsi"/>
                <w:sz w:val="20"/>
                <w:szCs w:val="20"/>
              </w:rPr>
            </w:pPr>
          </w:p>
        </w:tc>
        <w:tc>
          <w:tcPr>
            <w:tcW w:w="1942" w:type="pct"/>
            <w:shd w:val="clear" w:color="auto" w:fill="auto"/>
            <w:vAlign w:val="center"/>
          </w:tcPr>
          <w:p w14:paraId="580C926F" w14:textId="12239552" w:rsidR="00746826" w:rsidRPr="00864E7A" w:rsidRDefault="00746826" w:rsidP="00C15918">
            <w:pPr>
              <w:rPr>
                <w:rFonts w:ascii="HGSｺﾞｼｯｸM" w:eastAsia="HGSｺﾞｼｯｸM" w:hAnsiTheme="minorHAnsi"/>
                <w:sz w:val="20"/>
                <w:szCs w:val="20"/>
              </w:rPr>
            </w:pPr>
          </w:p>
        </w:tc>
        <w:tc>
          <w:tcPr>
            <w:tcW w:w="1731" w:type="pct"/>
            <w:shd w:val="clear" w:color="auto" w:fill="auto"/>
            <w:vAlign w:val="center"/>
          </w:tcPr>
          <w:p w14:paraId="755A8436" w14:textId="563A3582" w:rsidR="00746826" w:rsidRPr="00864E7A" w:rsidRDefault="00746826" w:rsidP="00C15918">
            <w:pPr>
              <w:rPr>
                <w:rFonts w:ascii="HGSｺﾞｼｯｸM" w:eastAsia="HGSｺﾞｼｯｸM" w:hAnsiTheme="minorHAnsi"/>
                <w:sz w:val="20"/>
                <w:szCs w:val="20"/>
              </w:rPr>
            </w:pPr>
          </w:p>
        </w:tc>
      </w:tr>
    </w:tbl>
    <w:p w14:paraId="6AF0D51C" w14:textId="77777777" w:rsidR="00C16545" w:rsidRPr="004D3F5B" w:rsidRDefault="00C16545" w:rsidP="00CD60E5">
      <w:pPr>
        <w:rPr>
          <w:rFonts w:asciiTheme="minorEastAsia" w:eastAsiaTheme="minorEastAsia" w:hAnsiTheme="minorEastAsia"/>
          <w:sz w:val="18"/>
          <w:szCs w:val="18"/>
          <w:u w:color="777777"/>
        </w:rPr>
      </w:pPr>
    </w:p>
    <w:sectPr w:rsidR="00C16545" w:rsidRPr="004D3F5B" w:rsidSect="00A65239">
      <w:footerReference w:type="even" r:id="rId8"/>
      <w:footerReference w:type="default" r:id="rId9"/>
      <w:pgSz w:w="11907" w:h="16840" w:code="9"/>
      <w:pgMar w:top="1021" w:right="1418" w:bottom="1134" w:left="1418" w:header="720" w:footer="567" w:gutter="0"/>
      <w:cols w:space="425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64622" w14:textId="77777777" w:rsidR="00E620F2" w:rsidRDefault="00E620F2">
      <w:r>
        <w:separator/>
      </w:r>
    </w:p>
  </w:endnote>
  <w:endnote w:type="continuationSeparator" w:id="0">
    <w:p w14:paraId="4CF483D7" w14:textId="77777777" w:rsidR="00E620F2" w:rsidRDefault="00E620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ｺﾞｼｯｸM">
    <w:panose1 w:val="020B0609000000000000"/>
    <w:charset w:val="80"/>
    <w:family w:val="modern"/>
    <w:pitch w:val="fixed"/>
    <w:sig w:usb0="80000281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A819E39F-B413-45AA-9F3E-CB1122C610CF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  <w:embedRegular r:id="rId2" w:subsetted="1" w:fontKey="{E1BDA893-B14B-49DF-AA53-824274713766}"/>
    <w:embedBold r:id="rId3" w:subsetted="1" w:fontKey="{B666C8C6-7871-43C8-987D-901C23180529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4" w:subsetted="1" w:fontKey="{F9511172-5CC8-4CC6-BFF9-F153AA64D947}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F4B87" w14:textId="5DA7EB52" w:rsidR="009E279B" w:rsidRDefault="009E279B" w:rsidP="006A117A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A65239">
      <w:rPr>
        <w:rStyle w:val="a7"/>
        <w:noProof/>
      </w:rPr>
      <w:t>1</w:t>
    </w:r>
    <w:r>
      <w:rPr>
        <w:rStyle w:val="a7"/>
      </w:rPr>
      <w:fldChar w:fldCharType="end"/>
    </w:r>
  </w:p>
  <w:p w14:paraId="41813995" w14:textId="77777777" w:rsidR="009E279B" w:rsidRDefault="009E279B" w:rsidP="004C476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013B3" w14:textId="77777777" w:rsidR="009E279B" w:rsidRPr="00AD01A5" w:rsidRDefault="009E279B" w:rsidP="001B4F38">
    <w:pPr>
      <w:pStyle w:val="a6"/>
      <w:framePr w:wrap="around" w:vAnchor="text" w:hAnchor="page" w:x="10411" w:yAlign="bottom"/>
      <w:rPr>
        <w:rStyle w:val="a7"/>
        <w:rFonts w:asciiTheme="minorHAnsi" w:eastAsia="游ゴシック Medium" w:hAnsiTheme="minorHAnsi"/>
        <w:sz w:val="20"/>
        <w:szCs w:val="20"/>
      </w:rPr>
    </w:pP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begin"/>
    </w:r>
    <w:r w:rsidRPr="00AD01A5">
      <w:rPr>
        <w:rStyle w:val="a7"/>
        <w:rFonts w:asciiTheme="minorHAnsi" w:eastAsia="游ゴシック Medium" w:hAnsiTheme="minorHAnsi"/>
        <w:sz w:val="20"/>
        <w:szCs w:val="20"/>
      </w:rPr>
      <w:instrText xml:space="preserve">PAGE  </w:instrText>
    </w: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separate"/>
    </w:r>
    <w:r w:rsidR="00C65F75">
      <w:rPr>
        <w:rStyle w:val="a7"/>
        <w:rFonts w:asciiTheme="minorHAnsi" w:eastAsia="游ゴシック Medium" w:hAnsiTheme="minorHAnsi"/>
        <w:noProof/>
        <w:sz w:val="20"/>
        <w:szCs w:val="20"/>
      </w:rPr>
      <w:t>4</w:t>
    </w: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end"/>
    </w:r>
  </w:p>
  <w:p w14:paraId="4334F03A" w14:textId="516B6608" w:rsidR="00746826" w:rsidRPr="00D93DE2" w:rsidRDefault="00D93DE2" w:rsidP="00D93DE2">
    <w:pPr>
      <w:rPr>
        <w:rFonts w:asciiTheme="minorEastAsia" w:eastAsiaTheme="minorEastAsia" w:hAnsiTheme="minorEastAsia"/>
        <w:sz w:val="20"/>
        <w:szCs w:val="20"/>
      </w:rPr>
    </w:pPr>
    <w:r>
      <w:rPr>
        <w:rFonts w:asciiTheme="minorEastAsia" w:eastAsiaTheme="minorEastAsia" w:hAnsiTheme="minorEastAsia" w:hint="eastAsia"/>
        <w:sz w:val="20"/>
        <w:szCs w:val="20"/>
      </w:rPr>
      <w:t>＊</w:t>
    </w:r>
    <w:r w:rsidR="00746826" w:rsidRPr="00D93DE2">
      <w:rPr>
        <w:rFonts w:asciiTheme="minorEastAsia" w:eastAsiaTheme="minorEastAsia" w:hAnsiTheme="minorEastAsia" w:hint="eastAsia"/>
        <w:sz w:val="20"/>
        <w:szCs w:val="20"/>
      </w:rPr>
      <w:t>申請書にご記入頂いた内容は、選考及び申請者への連絡以外には使用しません。</w:t>
    </w:r>
  </w:p>
  <w:p w14:paraId="5CE077D7" w14:textId="7F2B6C2E" w:rsidR="009E279B" w:rsidRPr="00D93DE2" w:rsidRDefault="00D93DE2" w:rsidP="00D93DE2">
    <w:pPr>
      <w:pStyle w:val="a6"/>
      <w:ind w:right="360"/>
      <w:rPr>
        <w:rFonts w:asciiTheme="minorHAnsi" w:hAnsiTheme="minorHAnsi"/>
        <w:sz w:val="20"/>
        <w:szCs w:val="20"/>
      </w:rPr>
    </w:pPr>
    <w:r>
      <w:rPr>
        <w:rFonts w:asciiTheme="minorHAnsi" w:hAnsiTheme="minorHAnsi" w:hint="eastAsia"/>
        <w:sz w:val="20"/>
        <w:szCs w:val="20"/>
      </w:rPr>
      <w:t>＊</w:t>
    </w:r>
    <w:r w:rsidR="00CB5788">
      <w:rPr>
        <w:rFonts w:asciiTheme="minorHAnsi" w:hAnsiTheme="minorHAnsi" w:hint="eastAsia"/>
        <w:sz w:val="20"/>
        <w:szCs w:val="20"/>
      </w:rPr>
      <w:t>各項目の枠は</w:t>
    </w:r>
    <w:r w:rsidR="00746826" w:rsidRPr="00D93DE2">
      <w:rPr>
        <w:rFonts w:asciiTheme="minorHAnsi" w:hAnsiTheme="minorHAnsi" w:hint="eastAsia"/>
        <w:sz w:val="20"/>
        <w:szCs w:val="20"/>
      </w:rPr>
      <w:t>自由に</w:t>
    </w:r>
    <w:r w:rsidR="00CB5788">
      <w:rPr>
        <w:rFonts w:asciiTheme="minorHAnsi" w:hAnsiTheme="minorHAnsi" w:hint="eastAsia"/>
        <w:sz w:val="20"/>
        <w:szCs w:val="20"/>
      </w:rPr>
      <w:t>設定</w:t>
    </w:r>
    <w:r w:rsidRPr="00D93DE2">
      <w:rPr>
        <w:rFonts w:asciiTheme="minorHAnsi" w:hAnsiTheme="minorHAnsi" w:hint="eastAsia"/>
        <w:sz w:val="20"/>
        <w:szCs w:val="20"/>
      </w:rPr>
      <w:t>して</w:t>
    </w:r>
    <w:r w:rsidR="00CB5788">
      <w:rPr>
        <w:rFonts w:asciiTheme="minorHAnsi" w:hAnsiTheme="minorHAnsi" w:hint="eastAsia"/>
        <w:sz w:val="20"/>
        <w:szCs w:val="20"/>
      </w:rPr>
      <w:t>構</w:t>
    </w:r>
    <w:r w:rsidRPr="00D93DE2">
      <w:rPr>
        <w:rFonts w:asciiTheme="minorHAnsi" w:hAnsiTheme="minorHAnsi" w:hint="eastAsia"/>
        <w:sz w:val="20"/>
        <w:szCs w:val="20"/>
      </w:rPr>
      <w:t>いません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890BB" w14:textId="77777777" w:rsidR="00E620F2" w:rsidRDefault="00E620F2">
      <w:r>
        <w:separator/>
      </w:r>
    </w:p>
  </w:footnote>
  <w:footnote w:type="continuationSeparator" w:id="0">
    <w:p w14:paraId="7DFDDC2E" w14:textId="77777777" w:rsidR="00E620F2" w:rsidRDefault="00E620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B560D"/>
    <w:multiLevelType w:val="hybridMultilevel"/>
    <w:tmpl w:val="301AE256"/>
    <w:lvl w:ilvl="0" w:tplc="C8309232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FC862DC"/>
    <w:multiLevelType w:val="hybridMultilevel"/>
    <w:tmpl w:val="96A47B8A"/>
    <w:lvl w:ilvl="0" w:tplc="A0543BE0">
      <w:numFmt w:val="bullet"/>
      <w:suff w:val="nothing"/>
      <w:lvlText w:val="＊"/>
      <w:lvlJc w:val="left"/>
      <w:pPr>
        <w:ind w:left="360" w:hanging="360"/>
      </w:pPr>
      <w:rPr>
        <w:rFonts w:ascii="HGｺﾞｼｯｸM" w:eastAsia="HG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207601FC"/>
    <w:multiLevelType w:val="hybridMultilevel"/>
    <w:tmpl w:val="B00673AC"/>
    <w:lvl w:ilvl="0" w:tplc="4F24B1C6">
      <w:numFmt w:val="bullet"/>
      <w:suff w:val="nothing"/>
      <w:lvlText w:val="※"/>
      <w:lvlJc w:val="left"/>
      <w:pPr>
        <w:ind w:left="360" w:hanging="360"/>
      </w:pPr>
      <w:rPr>
        <w:rFonts w:ascii="HGｺﾞｼｯｸM" w:eastAsia="HGｺﾞｼｯｸM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" w15:restartNumberingAfterBreak="0">
    <w:nsid w:val="24212F31"/>
    <w:multiLevelType w:val="hybridMultilevel"/>
    <w:tmpl w:val="F160ACC6"/>
    <w:lvl w:ilvl="0" w:tplc="799CD9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4452FE5"/>
    <w:multiLevelType w:val="hybridMultilevel"/>
    <w:tmpl w:val="2E2EE584"/>
    <w:lvl w:ilvl="0" w:tplc="50CE5206">
      <w:start w:val="1"/>
      <w:numFmt w:val="bullet"/>
      <w:lvlText w:val=""/>
      <w:lvlJc w:val="left"/>
      <w:pPr>
        <w:ind w:left="440" w:hanging="44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4C9721B"/>
    <w:multiLevelType w:val="hybridMultilevel"/>
    <w:tmpl w:val="B99C3A24"/>
    <w:lvl w:ilvl="0" w:tplc="21843A16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C693D8E"/>
    <w:multiLevelType w:val="hybridMultilevel"/>
    <w:tmpl w:val="2EC21EAA"/>
    <w:lvl w:ilvl="0" w:tplc="63FEA28A">
      <w:start w:val="1"/>
      <w:numFmt w:val="decimalEnclosedCircle"/>
      <w:lvlText w:val="%1"/>
      <w:lvlJc w:val="left"/>
      <w:pPr>
        <w:ind w:left="360" w:hanging="360"/>
      </w:pPr>
      <w:rPr>
        <w:rFonts w:hint="default"/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0B101DC"/>
    <w:multiLevelType w:val="hybridMultilevel"/>
    <w:tmpl w:val="A69630E2"/>
    <w:lvl w:ilvl="0" w:tplc="6D08629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41384A60"/>
    <w:multiLevelType w:val="hybridMultilevel"/>
    <w:tmpl w:val="36D036A8"/>
    <w:lvl w:ilvl="0" w:tplc="2EE8D29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5993FC7"/>
    <w:multiLevelType w:val="hybridMultilevel"/>
    <w:tmpl w:val="6E8683F4"/>
    <w:lvl w:ilvl="0" w:tplc="A29CD9BA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CA34BAA"/>
    <w:multiLevelType w:val="hybridMultilevel"/>
    <w:tmpl w:val="E9CCF2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1" w15:restartNumberingAfterBreak="0">
    <w:nsid w:val="4FBC1502"/>
    <w:multiLevelType w:val="hybridMultilevel"/>
    <w:tmpl w:val="01CEA212"/>
    <w:lvl w:ilvl="0" w:tplc="AFDAB11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8EA5FF9"/>
    <w:multiLevelType w:val="hybridMultilevel"/>
    <w:tmpl w:val="24844CF2"/>
    <w:lvl w:ilvl="0" w:tplc="A49C61A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1BC4757"/>
    <w:multiLevelType w:val="hybridMultilevel"/>
    <w:tmpl w:val="AB36E8C4"/>
    <w:lvl w:ilvl="0" w:tplc="F5848206">
      <w:numFmt w:val="bullet"/>
      <w:suff w:val="nothing"/>
      <w:lvlText w:val="＊"/>
      <w:lvlJc w:val="left"/>
      <w:pPr>
        <w:ind w:left="360" w:hanging="360"/>
      </w:pPr>
      <w:rPr>
        <w:rFonts w:ascii="HGｺﾞｼｯｸM" w:eastAsia="HG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4" w15:restartNumberingAfterBreak="0">
    <w:nsid w:val="66DE2447"/>
    <w:multiLevelType w:val="hybridMultilevel"/>
    <w:tmpl w:val="F7E0E2F2"/>
    <w:lvl w:ilvl="0" w:tplc="B72A4564">
      <w:start w:val="1"/>
      <w:numFmt w:val="bullet"/>
      <w:suff w:val="space"/>
      <w:lvlText w:val="※"/>
      <w:lvlJc w:val="left"/>
      <w:pPr>
        <w:ind w:left="440" w:hanging="44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6ADF4AA0"/>
    <w:multiLevelType w:val="hybridMultilevel"/>
    <w:tmpl w:val="4EF0B5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6" w15:restartNumberingAfterBreak="0">
    <w:nsid w:val="6C7B7DBD"/>
    <w:multiLevelType w:val="hybridMultilevel"/>
    <w:tmpl w:val="A17EF85E"/>
    <w:lvl w:ilvl="0" w:tplc="9CFA9A2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16C13D7"/>
    <w:multiLevelType w:val="hybridMultilevel"/>
    <w:tmpl w:val="657CB884"/>
    <w:lvl w:ilvl="0" w:tplc="1C0698E8">
      <w:start w:val="1"/>
      <w:numFmt w:val="bullet"/>
      <w:suff w:val="space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12"/>
  </w:num>
  <w:num w:numId="3">
    <w:abstractNumId w:val="15"/>
  </w:num>
  <w:num w:numId="4">
    <w:abstractNumId w:val="13"/>
  </w:num>
  <w:num w:numId="5">
    <w:abstractNumId w:val="10"/>
  </w:num>
  <w:num w:numId="6">
    <w:abstractNumId w:val="17"/>
  </w:num>
  <w:num w:numId="7">
    <w:abstractNumId w:val="1"/>
  </w:num>
  <w:num w:numId="8">
    <w:abstractNumId w:val="2"/>
  </w:num>
  <w:num w:numId="9">
    <w:abstractNumId w:val="5"/>
  </w:num>
  <w:num w:numId="10">
    <w:abstractNumId w:val="11"/>
  </w:num>
  <w:num w:numId="11">
    <w:abstractNumId w:val="7"/>
  </w:num>
  <w:num w:numId="12">
    <w:abstractNumId w:val="8"/>
  </w:num>
  <w:num w:numId="13">
    <w:abstractNumId w:val="3"/>
  </w:num>
  <w:num w:numId="14">
    <w:abstractNumId w:val="16"/>
  </w:num>
  <w:num w:numId="15">
    <w:abstractNumId w:val="4"/>
  </w:num>
  <w:num w:numId="16">
    <w:abstractNumId w:val="14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K0NDM0NDC0NDI3MTZQ0lEKTi0uzszPAykwrQUA5LtkOSwAAAA="/>
  </w:docVars>
  <w:rsids>
    <w:rsidRoot w:val="00D1378A"/>
    <w:rsid w:val="000044FD"/>
    <w:rsid w:val="00007066"/>
    <w:rsid w:val="00011098"/>
    <w:rsid w:val="0001255B"/>
    <w:rsid w:val="000149C3"/>
    <w:rsid w:val="00014E0C"/>
    <w:rsid w:val="000245A8"/>
    <w:rsid w:val="00026900"/>
    <w:rsid w:val="0003289E"/>
    <w:rsid w:val="00032969"/>
    <w:rsid w:val="00033A4C"/>
    <w:rsid w:val="00043B71"/>
    <w:rsid w:val="0004436D"/>
    <w:rsid w:val="00046813"/>
    <w:rsid w:val="000559B7"/>
    <w:rsid w:val="00056CAA"/>
    <w:rsid w:val="00057E29"/>
    <w:rsid w:val="00060CDA"/>
    <w:rsid w:val="000662AE"/>
    <w:rsid w:val="00067025"/>
    <w:rsid w:val="00067530"/>
    <w:rsid w:val="000677E8"/>
    <w:rsid w:val="000801A6"/>
    <w:rsid w:val="000842B2"/>
    <w:rsid w:val="0008495C"/>
    <w:rsid w:val="000850C2"/>
    <w:rsid w:val="00091A38"/>
    <w:rsid w:val="00092CE9"/>
    <w:rsid w:val="00093EF9"/>
    <w:rsid w:val="000960A9"/>
    <w:rsid w:val="000967D6"/>
    <w:rsid w:val="00097306"/>
    <w:rsid w:val="000A0F63"/>
    <w:rsid w:val="000A26C2"/>
    <w:rsid w:val="000A2CCF"/>
    <w:rsid w:val="000A49A4"/>
    <w:rsid w:val="000A6715"/>
    <w:rsid w:val="000A79A8"/>
    <w:rsid w:val="000B02F4"/>
    <w:rsid w:val="000B107B"/>
    <w:rsid w:val="000B2BC8"/>
    <w:rsid w:val="000B7BAD"/>
    <w:rsid w:val="000C02E1"/>
    <w:rsid w:val="000C1332"/>
    <w:rsid w:val="000C14B5"/>
    <w:rsid w:val="000C206E"/>
    <w:rsid w:val="000C4163"/>
    <w:rsid w:val="000D2938"/>
    <w:rsid w:val="000D2C60"/>
    <w:rsid w:val="000D5B56"/>
    <w:rsid w:val="000D6F78"/>
    <w:rsid w:val="000D7E03"/>
    <w:rsid w:val="000E22B2"/>
    <w:rsid w:val="000E52DE"/>
    <w:rsid w:val="000E65B9"/>
    <w:rsid w:val="000F2802"/>
    <w:rsid w:val="000F427D"/>
    <w:rsid w:val="000F58E1"/>
    <w:rsid w:val="000F77DF"/>
    <w:rsid w:val="001007E3"/>
    <w:rsid w:val="001010CF"/>
    <w:rsid w:val="00105625"/>
    <w:rsid w:val="00105AFA"/>
    <w:rsid w:val="00110980"/>
    <w:rsid w:val="0011584D"/>
    <w:rsid w:val="00122565"/>
    <w:rsid w:val="00123680"/>
    <w:rsid w:val="001264D6"/>
    <w:rsid w:val="00127E42"/>
    <w:rsid w:val="001323A7"/>
    <w:rsid w:val="00133DEE"/>
    <w:rsid w:val="00135755"/>
    <w:rsid w:val="00141EB0"/>
    <w:rsid w:val="00144BFC"/>
    <w:rsid w:val="0015213C"/>
    <w:rsid w:val="001525C8"/>
    <w:rsid w:val="0015635C"/>
    <w:rsid w:val="001617A7"/>
    <w:rsid w:val="00162C18"/>
    <w:rsid w:val="00165934"/>
    <w:rsid w:val="00166630"/>
    <w:rsid w:val="00166C5A"/>
    <w:rsid w:val="00173856"/>
    <w:rsid w:val="0018264C"/>
    <w:rsid w:val="00184947"/>
    <w:rsid w:val="00196C5D"/>
    <w:rsid w:val="00196D09"/>
    <w:rsid w:val="001A001B"/>
    <w:rsid w:val="001A3B6A"/>
    <w:rsid w:val="001B21AC"/>
    <w:rsid w:val="001B4F38"/>
    <w:rsid w:val="001B5A05"/>
    <w:rsid w:val="001B5F16"/>
    <w:rsid w:val="001B6D3A"/>
    <w:rsid w:val="001C1B44"/>
    <w:rsid w:val="001C2638"/>
    <w:rsid w:val="001C47D1"/>
    <w:rsid w:val="001D01EE"/>
    <w:rsid w:val="001D09A0"/>
    <w:rsid w:val="001D23B8"/>
    <w:rsid w:val="001D4BBA"/>
    <w:rsid w:val="001D51C4"/>
    <w:rsid w:val="001D64C4"/>
    <w:rsid w:val="001E1435"/>
    <w:rsid w:val="001E2AB4"/>
    <w:rsid w:val="001E585C"/>
    <w:rsid w:val="001E59A5"/>
    <w:rsid w:val="001F2C75"/>
    <w:rsid w:val="001F42EC"/>
    <w:rsid w:val="001F4B84"/>
    <w:rsid w:val="001F5EF2"/>
    <w:rsid w:val="00201969"/>
    <w:rsid w:val="00201E8E"/>
    <w:rsid w:val="00203625"/>
    <w:rsid w:val="0020773C"/>
    <w:rsid w:val="002100D3"/>
    <w:rsid w:val="00210B34"/>
    <w:rsid w:val="00212095"/>
    <w:rsid w:val="00213A85"/>
    <w:rsid w:val="00214965"/>
    <w:rsid w:val="002212C9"/>
    <w:rsid w:val="0022355E"/>
    <w:rsid w:val="00224C37"/>
    <w:rsid w:val="002250C5"/>
    <w:rsid w:val="0022657C"/>
    <w:rsid w:val="0023424D"/>
    <w:rsid w:val="0023791E"/>
    <w:rsid w:val="002403FD"/>
    <w:rsid w:val="0024296F"/>
    <w:rsid w:val="00243482"/>
    <w:rsid w:val="002434CD"/>
    <w:rsid w:val="0024726F"/>
    <w:rsid w:val="00254C2A"/>
    <w:rsid w:val="002624A9"/>
    <w:rsid w:val="002628E3"/>
    <w:rsid w:val="00262AB5"/>
    <w:rsid w:val="002652AD"/>
    <w:rsid w:val="002653F5"/>
    <w:rsid w:val="00267214"/>
    <w:rsid w:val="0027123D"/>
    <w:rsid w:val="0027412C"/>
    <w:rsid w:val="0027592E"/>
    <w:rsid w:val="00282D4E"/>
    <w:rsid w:val="00284E79"/>
    <w:rsid w:val="00296BFD"/>
    <w:rsid w:val="0029772E"/>
    <w:rsid w:val="002A4128"/>
    <w:rsid w:val="002A4AD7"/>
    <w:rsid w:val="002A64E0"/>
    <w:rsid w:val="002A70B8"/>
    <w:rsid w:val="002A7E24"/>
    <w:rsid w:val="002B13EF"/>
    <w:rsid w:val="002B165A"/>
    <w:rsid w:val="002B32D0"/>
    <w:rsid w:val="002B7C2F"/>
    <w:rsid w:val="002B7D91"/>
    <w:rsid w:val="002C0407"/>
    <w:rsid w:val="002C4408"/>
    <w:rsid w:val="002C463A"/>
    <w:rsid w:val="002C5573"/>
    <w:rsid w:val="002C5627"/>
    <w:rsid w:val="002D4A3E"/>
    <w:rsid w:val="002D57A5"/>
    <w:rsid w:val="002D71D5"/>
    <w:rsid w:val="002E05D1"/>
    <w:rsid w:val="002E0638"/>
    <w:rsid w:val="002E0E24"/>
    <w:rsid w:val="002E261A"/>
    <w:rsid w:val="002E2BD5"/>
    <w:rsid w:val="002E3133"/>
    <w:rsid w:val="002E6173"/>
    <w:rsid w:val="002F017E"/>
    <w:rsid w:val="002F0AF4"/>
    <w:rsid w:val="002F209F"/>
    <w:rsid w:val="002F4249"/>
    <w:rsid w:val="002F57EF"/>
    <w:rsid w:val="002F62D5"/>
    <w:rsid w:val="002F7655"/>
    <w:rsid w:val="003037A7"/>
    <w:rsid w:val="00306922"/>
    <w:rsid w:val="00310A02"/>
    <w:rsid w:val="00313F04"/>
    <w:rsid w:val="00314034"/>
    <w:rsid w:val="00314B36"/>
    <w:rsid w:val="00314D4D"/>
    <w:rsid w:val="00320137"/>
    <w:rsid w:val="0032234B"/>
    <w:rsid w:val="003331CA"/>
    <w:rsid w:val="00333B7B"/>
    <w:rsid w:val="00336836"/>
    <w:rsid w:val="0033718C"/>
    <w:rsid w:val="00340D01"/>
    <w:rsid w:val="003411CF"/>
    <w:rsid w:val="00352B48"/>
    <w:rsid w:val="00355674"/>
    <w:rsid w:val="003574C9"/>
    <w:rsid w:val="00360F5E"/>
    <w:rsid w:val="00361F1D"/>
    <w:rsid w:val="003714F9"/>
    <w:rsid w:val="0037168B"/>
    <w:rsid w:val="0037215C"/>
    <w:rsid w:val="00380606"/>
    <w:rsid w:val="00381684"/>
    <w:rsid w:val="003846B7"/>
    <w:rsid w:val="00386564"/>
    <w:rsid w:val="003906BD"/>
    <w:rsid w:val="003912FF"/>
    <w:rsid w:val="00392005"/>
    <w:rsid w:val="00394972"/>
    <w:rsid w:val="00396C4F"/>
    <w:rsid w:val="003A00E6"/>
    <w:rsid w:val="003A2741"/>
    <w:rsid w:val="003A5327"/>
    <w:rsid w:val="003A5420"/>
    <w:rsid w:val="003A5CBE"/>
    <w:rsid w:val="003B07C1"/>
    <w:rsid w:val="003B0EDF"/>
    <w:rsid w:val="003B229D"/>
    <w:rsid w:val="003B55A2"/>
    <w:rsid w:val="003B753B"/>
    <w:rsid w:val="003C0000"/>
    <w:rsid w:val="003C355D"/>
    <w:rsid w:val="003C6EAB"/>
    <w:rsid w:val="003C7A70"/>
    <w:rsid w:val="003D159F"/>
    <w:rsid w:val="003D190A"/>
    <w:rsid w:val="003D1B84"/>
    <w:rsid w:val="003D4EC1"/>
    <w:rsid w:val="003D6CC7"/>
    <w:rsid w:val="003E0CD4"/>
    <w:rsid w:val="003E172A"/>
    <w:rsid w:val="003E3972"/>
    <w:rsid w:val="003F116E"/>
    <w:rsid w:val="003F27BE"/>
    <w:rsid w:val="003F4608"/>
    <w:rsid w:val="004016AF"/>
    <w:rsid w:val="00402C63"/>
    <w:rsid w:val="004051AE"/>
    <w:rsid w:val="004108AE"/>
    <w:rsid w:val="00412166"/>
    <w:rsid w:val="00412FF8"/>
    <w:rsid w:val="00423A2F"/>
    <w:rsid w:val="00425B16"/>
    <w:rsid w:val="00426F56"/>
    <w:rsid w:val="00426F89"/>
    <w:rsid w:val="00427301"/>
    <w:rsid w:val="00427BA9"/>
    <w:rsid w:val="00427CA8"/>
    <w:rsid w:val="004311A0"/>
    <w:rsid w:val="00433D53"/>
    <w:rsid w:val="00434BC4"/>
    <w:rsid w:val="0044107C"/>
    <w:rsid w:val="00441ACA"/>
    <w:rsid w:val="004420D5"/>
    <w:rsid w:val="0044507D"/>
    <w:rsid w:val="00445B2C"/>
    <w:rsid w:val="00445E31"/>
    <w:rsid w:val="004476B8"/>
    <w:rsid w:val="004501A4"/>
    <w:rsid w:val="0045073D"/>
    <w:rsid w:val="00453DB5"/>
    <w:rsid w:val="0045505E"/>
    <w:rsid w:val="00455DBB"/>
    <w:rsid w:val="004575CF"/>
    <w:rsid w:val="00465393"/>
    <w:rsid w:val="00472515"/>
    <w:rsid w:val="00473BB5"/>
    <w:rsid w:val="00474084"/>
    <w:rsid w:val="00477BA2"/>
    <w:rsid w:val="0048039A"/>
    <w:rsid w:val="00485ED2"/>
    <w:rsid w:val="004908ED"/>
    <w:rsid w:val="00490F6E"/>
    <w:rsid w:val="00491EB1"/>
    <w:rsid w:val="00492B23"/>
    <w:rsid w:val="00493CD3"/>
    <w:rsid w:val="00494938"/>
    <w:rsid w:val="004966D4"/>
    <w:rsid w:val="00496F19"/>
    <w:rsid w:val="004A05D4"/>
    <w:rsid w:val="004A0907"/>
    <w:rsid w:val="004A1978"/>
    <w:rsid w:val="004B5B0C"/>
    <w:rsid w:val="004B6D86"/>
    <w:rsid w:val="004C0965"/>
    <w:rsid w:val="004C16B3"/>
    <w:rsid w:val="004C45C2"/>
    <w:rsid w:val="004C4763"/>
    <w:rsid w:val="004C5675"/>
    <w:rsid w:val="004C5CF6"/>
    <w:rsid w:val="004D22B4"/>
    <w:rsid w:val="004D3F5B"/>
    <w:rsid w:val="004D56BE"/>
    <w:rsid w:val="004D68EB"/>
    <w:rsid w:val="004E211F"/>
    <w:rsid w:val="004E264F"/>
    <w:rsid w:val="004E3B78"/>
    <w:rsid w:val="004E4338"/>
    <w:rsid w:val="004E666D"/>
    <w:rsid w:val="004E6CBF"/>
    <w:rsid w:val="004F0F6D"/>
    <w:rsid w:val="004F13B4"/>
    <w:rsid w:val="004F3EC6"/>
    <w:rsid w:val="00500C9B"/>
    <w:rsid w:val="00505453"/>
    <w:rsid w:val="00506835"/>
    <w:rsid w:val="00506AF9"/>
    <w:rsid w:val="00510A1A"/>
    <w:rsid w:val="00512A43"/>
    <w:rsid w:val="00522BD7"/>
    <w:rsid w:val="00523F30"/>
    <w:rsid w:val="005264AB"/>
    <w:rsid w:val="00526723"/>
    <w:rsid w:val="005271BC"/>
    <w:rsid w:val="00527B71"/>
    <w:rsid w:val="00530AEC"/>
    <w:rsid w:val="005311AB"/>
    <w:rsid w:val="0053537B"/>
    <w:rsid w:val="00544D56"/>
    <w:rsid w:val="00545796"/>
    <w:rsid w:val="00554B4F"/>
    <w:rsid w:val="00563482"/>
    <w:rsid w:val="00565439"/>
    <w:rsid w:val="005705E3"/>
    <w:rsid w:val="005730E7"/>
    <w:rsid w:val="00573266"/>
    <w:rsid w:val="00574FEE"/>
    <w:rsid w:val="005767C6"/>
    <w:rsid w:val="00580A39"/>
    <w:rsid w:val="00580BF4"/>
    <w:rsid w:val="00582F8C"/>
    <w:rsid w:val="00583283"/>
    <w:rsid w:val="00583CC2"/>
    <w:rsid w:val="00591AC3"/>
    <w:rsid w:val="00592EFA"/>
    <w:rsid w:val="0059390C"/>
    <w:rsid w:val="00596930"/>
    <w:rsid w:val="00597C7B"/>
    <w:rsid w:val="005A18DF"/>
    <w:rsid w:val="005C1F72"/>
    <w:rsid w:val="005C3BEA"/>
    <w:rsid w:val="005C42BD"/>
    <w:rsid w:val="005C5327"/>
    <w:rsid w:val="005C5C15"/>
    <w:rsid w:val="005C7A14"/>
    <w:rsid w:val="005D4107"/>
    <w:rsid w:val="005D4AC7"/>
    <w:rsid w:val="005D727C"/>
    <w:rsid w:val="005E005A"/>
    <w:rsid w:val="005E0571"/>
    <w:rsid w:val="005E07F5"/>
    <w:rsid w:val="00600B8D"/>
    <w:rsid w:val="00601B5A"/>
    <w:rsid w:val="0061400F"/>
    <w:rsid w:val="00615B6E"/>
    <w:rsid w:val="00615DE7"/>
    <w:rsid w:val="006164F6"/>
    <w:rsid w:val="00616AE9"/>
    <w:rsid w:val="00617C93"/>
    <w:rsid w:val="00620CAF"/>
    <w:rsid w:val="00622D0D"/>
    <w:rsid w:val="0062435A"/>
    <w:rsid w:val="00626223"/>
    <w:rsid w:val="00634697"/>
    <w:rsid w:val="006359A1"/>
    <w:rsid w:val="00637036"/>
    <w:rsid w:val="00640907"/>
    <w:rsid w:val="00644F63"/>
    <w:rsid w:val="00646E8D"/>
    <w:rsid w:val="0065390E"/>
    <w:rsid w:val="0066196B"/>
    <w:rsid w:val="00664CA7"/>
    <w:rsid w:val="0067365B"/>
    <w:rsid w:val="00673DC2"/>
    <w:rsid w:val="006750A4"/>
    <w:rsid w:val="006758E0"/>
    <w:rsid w:val="00675D30"/>
    <w:rsid w:val="00684342"/>
    <w:rsid w:val="00685804"/>
    <w:rsid w:val="00695276"/>
    <w:rsid w:val="006A117A"/>
    <w:rsid w:val="006A16E4"/>
    <w:rsid w:val="006B1725"/>
    <w:rsid w:val="006B2AAF"/>
    <w:rsid w:val="006B6C35"/>
    <w:rsid w:val="006C1F1A"/>
    <w:rsid w:val="006C3010"/>
    <w:rsid w:val="006C6767"/>
    <w:rsid w:val="006D1FF3"/>
    <w:rsid w:val="006E0474"/>
    <w:rsid w:val="006E2614"/>
    <w:rsid w:val="006E5175"/>
    <w:rsid w:val="006E5FED"/>
    <w:rsid w:val="006E6365"/>
    <w:rsid w:val="006F2C0F"/>
    <w:rsid w:val="006F5C87"/>
    <w:rsid w:val="006F7852"/>
    <w:rsid w:val="006F7965"/>
    <w:rsid w:val="006F7BA4"/>
    <w:rsid w:val="007022D6"/>
    <w:rsid w:val="00702CEE"/>
    <w:rsid w:val="007057FB"/>
    <w:rsid w:val="007074FA"/>
    <w:rsid w:val="007075F8"/>
    <w:rsid w:val="00710B12"/>
    <w:rsid w:val="00710CC8"/>
    <w:rsid w:val="00714077"/>
    <w:rsid w:val="0071419F"/>
    <w:rsid w:val="00723AB7"/>
    <w:rsid w:val="00725AB2"/>
    <w:rsid w:val="00726B2B"/>
    <w:rsid w:val="0073033C"/>
    <w:rsid w:val="007375CB"/>
    <w:rsid w:val="00741986"/>
    <w:rsid w:val="00746826"/>
    <w:rsid w:val="00755657"/>
    <w:rsid w:val="00755A5E"/>
    <w:rsid w:val="00757C0F"/>
    <w:rsid w:val="00764702"/>
    <w:rsid w:val="00766E78"/>
    <w:rsid w:val="007672CB"/>
    <w:rsid w:val="0076778A"/>
    <w:rsid w:val="00771926"/>
    <w:rsid w:val="00772680"/>
    <w:rsid w:val="007776A5"/>
    <w:rsid w:val="007824DA"/>
    <w:rsid w:val="0078435D"/>
    <w:rsid w:val="007855A5"/>
    <w:rsid w:val="00786E39"/>
    <w:rsid w:val="00786EEB"/>
    <w:rsid w:val="0078751F"/>
    <w:rsid w:val="00790D03"/>
    <w:rsid w:val="007A0656"/>
    <w:rsid w:val="007A0777"/>
    <w:rsid w:val="007A6BD9"/>
    <w:rsid w:val="007A78A9"/>
    <w:rsid w:val="007B2DF0"/>
    <w:rsid w:val="007B37EB"/>
    <w:rsid w:val="007B6173"/>
    <w:rsid w:val="007B6A66"/>
    <w:rsid w:val="007B7C4F"/>
    <w:rsid w:val="007C0D45"/>
    <w:rsid w:val="007C1E80"/>
    <w:rsid w:val="007C2CF4"/>
    <w:rsid w:val="007C5AC5"/>
    <w:rsid w:val="007D34F6"/>
    <w:rsid w:val="007D4A23"/>
    <w:rsid w:val="007E00E3"/>
    <w:rsid w:val="007E3E62"/>
    <w:rsid w:val="007E67D4"/>
    <w:rsid w:val="007F5C3B"/>
    <w:rsid w:val="008049A8"/>
    <w:rsid w:val="0081369E"/>
    <w:rsid w:val="0081376E"/>
    <w:rsid w:val="0082158C"/>
    <w:rsid w:val="008218FE"/>
    <w:rsid w:val="00822D65"/>
    <w:rsid w:val="00822DC8"/>
    <w:rsid w:val="008250C4"/>
    <w:rsid w:val="00830704"/>
    <w:rsid w:val="00830A3E"/>
    <w:rsid w:val="00830C17"/>
    <w:rsid w:val="00832A88"/>
    <w:rsid w:val="00832B13"/>
    <w:rsid w:val="0083787B"/>
    <w:rsid w:val="00837E68"/>
    <w:rsid w:val="0084076E"/>
    <w:rsid w:val="008407E3"/>
    <w:rsid w:val="00844BCF"/>
    <w:rsid w:val="00845371"/>
    <w:rsid w:val="00846ECA"/>
    <w:rsid w:val="00847231"/>
    <w:rsid w:val="008500BE"/>
    <w:rsid w:val="008512AB"/>
    <w:rsid w:val="008578B0"/>
    <w:rsid w:val="00860B83"/>
    <w:rsid w:val="00861A75"/>
    <w:rsid w:val="00861ACD"/>
    <w:rsid w:val="00863B03"/>
    <w:rsid w:val="00864E7A"/>
    <w:rsid w:val="0087181D"/>
    <w:rsid w:val="008727E3"/>
    <w:rsid w:val="00873912"/>
    <w:rsid w:val="00873B0C"/>
    <w:rsid w:val="00874876"/>
    <w:rsid w:val="0088282A"/>
    <w:rsid w:val="00885AF3"/>
    <w:rsid w:val="00894FF7"/>
    <w:rsid w:val="008A3443"/>
    <w:rsid w:val="008A6DD7"/>
    <w:rsid w:val="008A7684"/>
    <w:rsid w:val="008A7F41"/>
    <w:rsid w:val="008B0E61"/>
    <w:rsid w:val="008B2B33"/>
    <w:rsid w:val="008B32CB"/>
    <w:rsid w:val="008B3A86"/>
    <w:rsid w:val="008B6154"/>
    <w:rsid w:val="008B6B85"/>
    <w:rsid w:val="008B7BDB"/>
    <w:rsid w:val="008C3B93"/>
    <w:rsid w:val="008C3F56"/>
    <w:rsid w:val="008C4325"/>
    <w:rsid w:val="008C5B32"/>
    <w:rsid w:val="008C5C92"/>
    <w:rsid w:val="008C5E26"/>
    <w:rsid w:val="008D2B1D"/>
    <w:rsid w:val="008D3366"/>
    <w:rsid w:val="008D57A8"/>
    <w:rsid w:val="008D74C9"/>
    <w:rsid w:val="008E0AA8"/>
    <w:rsid w:val="008E3891"/>
    <w:rsid w:val="008E395C"/>
    <w:rsid w:val="008E66BC"/>
    <w:rsid w:val="008E797C"/>
    <w:rsid w:val="008F6590"/>
    <w:rsid w:val="0090181B"/>
    <w:rsid w:val="00920391"/>
    <w:rsid w:val="009227ED"/>
    <w:rsid w:val="009244D4"/>
    <w:rsid w:val="00925BBA"/>
    <w:rsid w:val="00933ABD"/>
    <w:rsid w:val="00937CFE"/>
    <w:rsid w:val="00937E35"/>
    <w:rsid w:val="00943281"/>
    <w:rsid w:val="00943F30"/>
    <w:rsid w:val="009450EE"/>
    <w:rsid w:val="0095204F"/>
    <w:rsid w:val="009544E0"/>
    <w:rsid w:val="00954F2D"/>
    <w:rsid w:val="0095560B"/>
    <w:rsid w:val="00955FEC"/>
    <w:rsid w:val="0095672E"/>
    <w:rsid w:val="009571AC"/>
    <w:rsid w:val="00974948"/>
    <w:rsid w:val="00977421"/>
    <w:rsid w:val="00980C8C"/>
    <w:rsid w:val="009851EA"/>
    <w:rsid w:val="009853EF"/>
    <w:rsid w:val="0098621E"/>
    <w:rsid w:val="00986F9D"/>
    <w:rsid w:val="00987CDE"/>
    <w:rsid w:val="0099065A"/>
    <w:rsid w:val="00990D90"/>
    <w:rsid w:val="00992C2E"/>
    <w:rsid w:val="00993514"/>
    <w:rsid w:val="009979D7"/>
    <w:rsid w:val="009A0695"/>
    <w:rsid w:val="009A165E"/>
    <w:rsid w:val="009A2A1F"/>
    <w:rsid w:val="009A3AA0"/>
    <w:rsid w:val="009B057B"/>
    <w:rsid w:val="009B18B2"/>
    <w:rsid w:val="009B39EB"/>
    <w:rsid w:val="009B7051"/>
    <w:rsid w:val="009B7BDE"/>
    <w:rsid w:val="009C01F7"/>
    <w:rsid w:val="009C501B"/>
    <w:rsid w:val="009C624E"/>
    <w:rsid w:val="009C6661"/>
    <w:rsid w:val="009C72D4"/>
    <w:rsid w:val="009D3DBE"/>
    <w:rsid w:val="009D4E36"/>
    <w:rsid w:val="009E1C40"/>
    <w:rsid w:val="009E279B"/>
    <w:rsid w:val="009E2C0D"/>
    <w:rsid w:val="009E43CC"/>
    <w:rsid w:val="009E4972"/>
    <w:rsid w:val="009E749D"/>
    <w:rsid w:val="009F127A"/>
    <w:rsid w:val="009F27C7"/>
    <w:rsid w:val="009F5C8B"/>
    <w:rsid w:val="009F78DD"/>
    <w:rsid w:val="00A010D1"/>
    <w:rsid w:val="00A02503"/>
    <w:rsid w:val="00A0271C"/>
    <w:rsid w:val="00A03882"/>
    <w:rsid w:val="00A041C6"/>
    <w:rsid w:val="00A04315"/>
    <w:rsid w:val="00A21F39"/>
    <w:rsid w:val="00A22A8D"/>
    <w:rsid w:val="00A30F41"/>
    <w:rsid w:val="00A32DBF"/>
    <w:rsid w:val="00A32DF6"/>
    <w:rsid w:val="00A351AD"/>
    <w:rsid w:val="00A43D79"/>
    <w:rsid w:val="00A44D2C"/>
    <w:rsid w:val="00A523B8"/>
    <w:rsid w:val="00A54AA7"/>
    <w:rsid w:val="00A565F9"/>
    <w:rsid w:val="00A60697"/>
    <w:rsid w:val="00A60DE9"/>
    <w:rsid w:val="00A651B9"/>
    <w:rsid w:val="00A65239"/>
    <w:rsid w:val="00A66801"/>
    <w:rsid w:val="00A67744"/>
    <w:rsid w:val="00A678A2"/>
    <w:rsid w:val="00A70390"/>
    <w:rsid w:val="00A70F48"/>
    <w:rsid w:val="00A715FB"/>
    <w:rsid w:val="00A7354E"/>
    <w:rsid w:val="00A75AB8"/>
    <w:rsid w:val="00A75B58"/>
    <w:rsid w:val="00A801A2"/>
    <w:rsid w:val="00A823F4"/>
    <w:rsid w:val="00A86AD6"/>
    <w:rsid w:val="00A87AFE"/>
    <w:rsid w:val="00A91A0B"/>
    <w:rsid w:val="00A91CE0"/>
    <w:rsid w:val="00A937E4"/>
    <w:rsid w:val="00A96321"/>
    <w:rsid w:val="00AA3E89"/>
    <w:rsid w:val="00AA4E4C"/>
    <w:rsid w:val="00AA7529"/>
    <w:rsid w:val="00AB0D98"/>
    <w:rsid w:val="00AB1D5A"/>
    <w:rsid w:val="00AB1F90"/>
    <w:rsid w:val="00AB4540"/>
    <w:rsid w:val="00AC7BED"/>
    <w:rsid w:val="00AD01A5"/>
    <w:rsid w:val="00AD17C1"/>
    <w:rsid w:val="00AD2104"/>
    <w:rsid w:val="00AD2F51"/>
    <w:rsid w:val="00AD6C5D"/>
    <w:rsid w:val="00AD7B3C"/>
    <w:rsid w:val="00AE0A07"/>
    <w:rsid w:val="00AE12EB"/>
    <w:rsid w:val="00AE1FBD"/>
    <w:rsid w:val="00AE2B46"/>
    <w:rsid w:val="00AE6435"/>
    <w:rsid w:val="00AE6BD8"/>
    <w:rsid w:val="00AF02FD"/>
    <w:rsid w:val="00AF192B"/>
    <w:rsid w:val="00AF234B"/>
    <w:rsid w:val="00AF337C"/>
    <w:rsid w:val="00AF3FD0"/>
    <w:rsid w:val="00AF492E"/>
    <w:rsid w:val="00AF4C38"/>
    <w:rsid w:val="00B07039"/>
    <w:rsid w:val="00B07B30"/>
    <w:rsid w:val="00B07BB3"/>
    <w:rsid w:val="00B110EA"/>
    <w:rsid w:val="00B13031"/>
    <w:rsid w:val="00B15B00"/>
    <w:rsid w:val="00B20617"/>
    <w:rsid w:val="00B23B6B"/>
    <w:rsid w:val="00B328A0"/>
    <w:rsid w:val="00B344C3"/>
    <w:rsid w:val="00B35577"/>
    <w:rsid w:val="00B4004A"/>
    <w:rsid w:val="00B42E75"/>
    <w:rsid w:val="00B440DA"/>
    <w:rsid w:val="00B45007"/>
    <w:rsid w:val="00B5095D"/>
    <w:rsid w:val="00B55C4F"/>
    <w:rsid w:val="00B56B68"/>
    <w:rsid w:val="00B57520"/>
    <w:rsid w:val="00B607EC"/>
    <w:rsid w:val="00B71F29"/>
    <w:rsid w:val="00B76E43"/>
    <w:rsid w:val="00B81DE2"/>
    <w:rsid w:val="00B82287"/>
    <w:rsid w:val="00B82900"/>
    <w:rsid w:val="00B90EFB"/>
    <w:rsid w:val="00B95AA6"/>
    <w:rsid w:val="00B976C2"/>
    <w:rsid w:val="00BA13FC"/>
    <w:rsid w:val="00BA31F3"/>
    <w:rsid w:val="00BA344D"/>
    <w:rsid w:val="00BB050B"/>
    <w:rsid w:val="00BB6B43"/>
    <w:rsid w:val="00BC107C"/>
    <w:rsid w:val="00BC3391"/>
    <w:rsid w:val="00BC50EA"/>
    <w:rsid w:val="00BC5664"/>
    <w:rsid w:val="00BC6278"/>
    <w:rsid w:val="00BD03C1"/>
    <w:rsid w:val="00BD6183"/>
    <w:rsid w:val="00BE0553"/>
    <w:rsid w:val="00BE29EE"/>
    <w:rsid w:val="00BE4095"/>
    <w:rsid w:val="00BE45D4"/>
    <w:rsid w:val="00BE52D7"/>
    <w:rsid w:val="00BE5628"/>
    <w:rsid w:val="00BE58CF"/>
    <w:rsid w:val="00BF57DE"/>
    <w:rsid w:val="00BF73DA"/>
    <w:rsid w:val="00C0296C"/>
    <w:rsid w:val="00C10702"/>
    <w:rsid w:val="00C10D02"/>
    <w:rsid w:val="00C1177F"/>
    <w:rsid w:val="00C131F2"/>
    <w:rsid w:val="00C144FF"/>
    <w:rsid w:val="00C15918"/>
    <w:rsid w:val="00C16545"/>
    <w:rsid w:val="00C232F7"/>
    <w:rsid w:val="00C26ABF"/>
    <w:rsid w:val="00C3263B"/>
    <w:rsid w:val="00C334BF"/>
    <w:rsid w:val="00C33CBE"/>
    <w:rsid w:val="00C36A5A"/>
    <w:rsid w:val="00C36A92"/>
    <w:rsid w:val="00C37042"/>
    <w:rsid w:val="00C458E5"/>
    <w:rsid w:val="00C51AA5"/>
    <w:rsid w:val="00C533AC"/>
    <w:rsid w:val="00C54E1C"/>
    <w:rsid w:val="00C56F44"/>
    <w:rsid w:val="00C57228"/>
    <w:rsid w:val="00C60814"/>
    <w:rsid w:val="00C63B15"/>
    <w:rsid w:val="00C64F80"/>
    <w:rsid w:val="00C65F75"/>
    <w:rsid w:val="00C67728"/>
    <w:rsid w:val="00C67ACB"/>
    <w:rsid w:val="00C72891"/>
    <w:rsid w:val="00C7408A"/>
    <w:rsid w:val="00C76E8E"/>
    <w:rsid w:val="00C809D4"/>
    <w:rsid w:val="00C82546"/>
    <w:rsid w:val="00C832B9"/>
    <w:rsid w:val="00C85721"/>
    <w:rsid w:val="00C902AB"/>
    <w:rsid w:val="00C9310F"/>
    <w:rsid w:val="00C9751E"/>
    <w:rsid w:val="00CA7577"/>
    <w:rsid w:val="00CB365A"/>
    <w:rsid w:val="00CB48CC"/>
    <w:rsid w:val="00CB5788"/>
    <w:rsid w:val="00CB72B9"/>
    <w:rsid w:val="00CB7E08"/>
    <w:rsid w:val="00CC0505"/>
    <w:rsid w:val="00CC19E2"/>
    <w:rsid w:val="00CC2C46"/>
    <w:rsid w:val="00CC69C7"/>
    <w:rsid w:val="00CD1630"/>
    <w:rsid w:val="00CD2F01"/>
    <w:rsid w:val="00CD4B33"/>
    <w:rsid w:val="00CD5E8C"/>
    <w:rsid w:val="00CD60E5"/>
    <w:rsid w:val="00CF13FF"/>
    <w:rsid w:val="00CF5145"/>
    <w:rsid w:val="00CF590D"/>
    <w:rsid w:val="00CF7E8C"/>
    <w:rsid w:val="00D02B6B"/>
    <w:rsid w:val="00D10796"/>
    <w:rsid w:val="00D129C9"/>
    <w:rsid w:val="00D12D43"/>
    <w:rsid w:val="00D1378A"/>
    <w:rsid w:val="00D2070E"/>
    <w:rsid w:val="00D31312"/>
    <w:rsid w:val="00D31ACC"/>
    <w:rsid w:val="00D40950"/>
    <w:rsid w:val="00D42E3E"/>
    <w:rsid w:val="00D43550"/>
    <w:rsid w:val="00D4658A"/>
    <w:rsid w:val="00D4723C"/>
    <w:rsid w:val="00D50E43"/>
    <w:rsid w:val="00D567E5"/>
    <w:rsid w:val="00D62453"/>
    <w:rsid w:val="00D73ADB"/>
    <w:rsid w:val="00D73B3E"/>
    <w:rsid w:val="00D76E48"/>
    <w:rsid w:val="00D803B4"/>
    <w:rsid w:val="00D806D5"/>
    <w:rsid w:val="00D80E1F"/>
    <w:rsid w:val="00D86E61"/>
    <w:rsid w:val="00D86F91"/>
    <w:rsid w:val="00D87569"/>
    <w:rsid w:val="00D912FF"/>
    <w:rsid w:val="00D9176C"/>
    <w:rsid w:val="00D93C0D"/>
    <w:rsid w:val="00D93DE2"/>
    <w:rsid w:val="00D940B7"/>
    <w:rsid w:val="00D95985"/>
    <w:rsid w:val="00D96C02"/>
    <w:rsid w:val="00D96F78"/>
    <w:rsid w:val="00DA60FC"/>
    <w:rsid w:val="00DA64AA"/>
    <w:rsid w:val="00DA6CBF"/>
    <w:rsid w:val="00DB3C3C"/>
    <w:rsid w:val="00DB43E7"/>
    <w:rsid w:val="00DC1401"/>
    <w:rsid w:val="00DC3112"/>
    <w:rsid w:val="00DC4A8C"/>
    <w:rsid w:val="00DC5D4C"/>
    <w:rsid w:val="00DC5E2F"/>
    <w:rsid w:val="00DD306F"/>
    <w:rsid w:val="00DD3C9E"/>
    <w:rsid w:val="00DD5425"/>
    <w:rsid w:val="00DD609F"/>
    <w:rsid w:val="00DE09AA"/>
    <w:rsid w:val="00DE0D7C"/>
    <w:rsid w:val="00DE20D6"/>
    <w:rsid w:val="00DF5385"/>
    <w:rsid w:val="00DF7829"/>
    <w:rsid w:val="00E0019F"/>
    <w:rsid w:val="00E04191"/>
    <w:rsid w:val="00E043BC"/>
    <w:rsid w:val="00E05818"/>
    <w:rsid w:val="00E05F2A"/>
    <w:rsid w:val="00E0767A"/>
    <w:rsid w:val="00E104ED"/>
    <w:rsid w:val="00E20C32"/>
    <w:rsid w:val="00E20EFE"/>
    <w:rsid w:val="00E214D7"/>
    <w:rsid w:val="00E217F1"/>
    <w:rsid w:val="00E2480B"/>
    <w:rsid w:val="00E26BED"/>
    <w:rsid w:val="00E309C1"/>
    <w:rsid w:val="00E33158"/>
    <w:rsid w:val="00E34FBA"/>
    <w:rsid w:val="00E3682B"/>
    <w:rsid w:val="00E415DB"/>
    <w:rsid w:val="00E41F8D"/>
    <w:rsid w:val="00E517D0"/>
    <w:rsid w:val="00E5224A"/>
    <w:rsid w:val="00E55DA1"/>
    <w:rsid w:val="00E620C6"/>
    <w:rsid w:val="00E620F2"/>
    <w:rsid w:val="00E6243B"/>
    <w:rsid w:val="00E62F51"/>
    <w:rsid w:val="00E63944"/>
    <w:rsid w:val="00E66585"/>
    <w:rsid w:val="00E80269"/>
    <w:rsid w:val="00E81099"/>
    <w:rsid w:val="00E83FC0"/>
    <w:rsid w:val="00E85E31"/>
    <w:rsid w:val="00E90A57"/>
    <w:rsid w:val="00E93C38"/>
    <w:rsid w:val="00E9665A"/>
    <w:rsid w:val="00E97501"/>
    <w:rsid w:val="00EA54CE"/>
    <w:rsid w:val="00EA6F43"/>
    <w:rsid w:val="00EB0553"/>
    <w:rsid w:val="00EB1088"/>
    <w:rsid w:val="00EB187B"/>
    <w:rsid w:val="00EB24FB"/>
    <w:rsid w:val="00EB64C8"/>
    <w:rsid w:val="00EB6D8B"/>
    <w:rsid w:val="00EC14C6"/>
    <w:rsid w:val="00EC1682"/>
    <w:rsid w:val="00EC172A"/>
    <w:rsid w:val="00EC1EB6"/>
    <w:rsid w:val="00EC3775"/>
    <w:rsid w:val="00EE459D"/>
    <w:rsid w:val="00EE5E99"/>
    <w:rsid w:val="00EE5ED0"/>
    <w:rsid w:val="00EE7034"/>
    <w:rsid w:val="00EE7356"/>
    <w:rsid w:val="00EE7880"/>
    <w:rsid w:val="00EF67E4"/>
    <w:rsid w:val="00EF7517"/>
    <w:rsid w:val="00F02B38"/>
    <w:rsid w:val="00F11374"/>
    <w:rsid w:val="00F13270"/>
    <w:rsid w:val="00F13CA6"/>
    <w:rsid w:val="00F20294"/>
    <w:rsid w:val="00F23E7B"/>
    <w:rsid w:val="00F246A2"/>
    <w:rsid w:val="00F24A92"/>
    <w:rsid w:val="00F3327D"/>
    <w:rsid w:val="00F37628"/>
    <w:rsid w:val="00F448CF"/>
    <w:rsid w:val="00F45475"/>
    <w:rsid w:val="00F546F3"/>
    <w:rsid w:val="00F55371"/>
    <w:rsid w:val="00F569FE"/>
    <w:rsid w:val="00F572D2"/>
    <w:rsid w:val="00F662F5"/>
    <w:rsid w:val="00F67345"/>
    <w:rsid w:val="00F7189B"/>
    <w:rsid w:val="00F72361"/>
    <w:rsid w:val="00F72D2E"/>
    <w:rsid w:val="00F73925"/>
    <w:rsid w:val="00F7575C"/>
    <w:rsid w:val="00F76CDA"/>
    <w:rsid w:val="00F80530"/>
    <w:rsid w:val="00F81B86"/>
    <w:rsid w:val="00F849C8"/>
    <w:rsid w:val="00F86C09"/>
    <w:rsid w:val="00F95DA7"/>
    <w:rsid w:val="00F96A3D"/>
    <w:rsid w:val="00F972AC"/>
    <w:rsid w:val="00FA289C"/>
    <w:rsid w:val="00FC0CB7"/>
    <w:rsid w:val="00FC1257"/>
    <w:rsid w:val="00FC4A13"/>
    <w:rsid w:val="00FC5EAE"/>
    <w:rsid w:val="00FD196E"/>
    <w:rsid w:val="00FD22C5"/>
    <w:rsid w:val="00FD38C3"/>
    <w:rsid w:val="00FD4237"/>
    <w:rsid w:val="00FE54E7"/>
    <w:rsid w:val="00FE5FF4"/>
    <w:rsid w:val="00FE7A02"/>
    <w:rsid w:val="00FF7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  <o:colormru v:ext="edit" colors="#777"/>
    </o:shapedefaults>
    <o:shapelayout v:ext="edit">
      <o:idmap v:ext="edit" data="1"/>
    </o:shapelayout>
  </w:shapeDefaults>
  <w:decimalSymbol w:val="."/>
  <w:listSeparator w:val=","/>
  <w14:docId w14:val="65E8A4F3"/>
  <w15:chartTrackingRefBased/>
  <w15:docId w15:val="{FEB9BA30-B56F-4D83-A291-A637BEAA7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31ACC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C67728"/>
    <w:rPr>
      <w:rFonts w:ascii="Arial" w:eastAsia="ＭＳ ゴシック" w:hAnsi="Arial"/>
      <w:sz w:val="18"/>
      <w:szCs w:val="18"/>
    </w:rPr>
  </w:style>
  <w:style w:type="paragraph" w:styleId="a5">
    <w:name w:val="Date"/>
    <w:basedOn w:val="a"/>
    <w:next w:val="a"/>
    <w:rsid w:val="00196C5D"/>
  </w:style>
  <w:style w:type="paragraph" w:styleId="a6">
    <w:name w:val="footer"/>
    <w:basedOn w:val="a"/>
    <w:rsid w:val="004C4763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  <w:rsid w:val="004C4763"/>
  </w:style>
  <w:style w:type="paragraph" w:styleId="a8">
    <w:name w:val="header"/>
    <w:basedOn w:val="a"/>
    <w:rsid w:val="006B6C35"/>
    <w:pPr>
      <w:tabs>
        <w:tab w:val="center" w:pos="4252"/>
        <w:tab w:val="right" w:pos="8504"/>
      </w:tabs>
      <w:snapToGrid w:val="0"/>
    </w:pPr>
  </w:style>
  <w:style w:type="paragraph" w:styleId="a9">
    <w:name w:val="List Paragraph"/>
    <w:basedOn w:val="a"/>
    <w:uiPriority w:val="34"/>
    <w:qFormat/>
    <w:rsid w:val="00EC168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45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DE124-B25B-4085-9319-841E88EDD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67</Words>
  <Characters>17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付 No</vt:lpstr>
      <vt:lpstr>受付 No</vt:lpstr>
    </vt:vector>
  </TitlesOfParts>
  <Company>univers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付 No</dc:title>
  <dc:subject/>
  <dc:creator>administration</dc:creator>
  <cp:keywords/>
  <dc:description/>
  <cp:lastModifiedBy>濱田　浩正</cp:lastModifiedBy>
  <cp:revision>6</cp:revision>
  <cp:lastPrinted>2023-07-06T03:06:00Z</cp:lastPrinted>
  <dcterms:created xsi:type="dcterms:W3CDTF">2023-08-08T01:38:00Z</dcterms:created>
  <dcterms:modified xsi:type="dcterms:W3CDTF">2024-04-09T00:50:00Z</dcterms:modified>
</cp:coreProperties>
</file>